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0C11AC" w14:textId="5A9B526E" w:rsidR="006E281B" w:rsidRPr="004A6653" w:rsidRDefault="006E281B" w:rsidP="006E281B">
      <w:pPr>
        <w:pStyle w:val="Heading3"/>
        <w:ind w:left="2" w:firstLine="0"/>
        <w:rPr>
          <w:rFonts w:ascii="Times New Roman" w:hAnsi="Times New Roman" w:cs="Times New Roman"/>
          <w:sz w:val="24"/>
          <w:szCs w:val="24"/>
          <w:lang w:val="sq-AL"/>
        </w:rPr>
      </w:pPr>
      <w:r w:rsidRPr="004A6653">
        <w:rPr>
          <w:rFonts w:ascii="Times New Roman" w:hAnsi="Times New Roman" w:cs="Times New Roman"/>
          <w:sz w:val="24"/>
          <w:szCs w:val="24"/>
          <w:lang w:val="sq-AL"/>
        </w:rPr>
        <w:t>Titulli</w:t>
      </w:r>
      <w:r w:rsidRPr="004A6653">
        <w:rPr>
          <w:rFonts w:ascii="Times New Roman" w:hAnsi="Times New Roman" w:cs="Times New Roman"/>
          <w:sz w:val="24"/>
          <w:szCs w:val="24"/>
          <w:lang w:val="sq-AL"/>
        </w:rPr>
        <w:tab/>
        <w:t xml:space="preserve">i lëndës: </w:t>
      </w:r>
      <w:r w:rsidR="006656FC">
        <w:rPr>
          <w:rFonts w:ascii="Times New Roman" w:hAnsi="Times New Roman" w:cs="Times New Roman"/>
          <w:sz w:val="24"/>
          <w:szCs w:val="24"/>
          <w:lang w:val="sq-AL"/>
        </w:rPr>
        <w:t>Gjuhë shqipe 2</w:t>
      </w:r>
    </w:p>
    <w:tbl>
      <w:tblPr>
        <w:tblStyle w:val="TableGrid"/>
        <w:tblW w:w="10530" w:type="dxa"/>
        <w:tblInd w:w="-550" w:type="dxa"/>
        <w:tblCellMar>
          <w:top w:w="80" w:type="dxa"/>
          <w:left w:w="80" w:type="dxa"/>
          <w:right w:w="34" w:type="dxa"/>
        </w:tblCellMar>
        <w:tblLook w:val="04A0" w:firstRow="1" w:lastRow="0" w:firstColumn="1" w:lastColumn="0" w:noHBand="0" w:noVBand="1"/>
      </w:tblPr>
      <w:tblGrid>
        <w:gridCol w:w="5235"/>
        <w:gridCol w:w="5295"/>
      </w:tblGrid>
      <w:tr w:rsidR="006E281B" w:rsidRPr="004A6653" w14:paraId="54AC41DC" w14:textId="77777777" w:rsidTr="00467EB4">
        <w:trPr>
          <w:trHeight w:val="340"/>
        </w:trPr>
        <w:tc>
          <w:tcPr>
            <w:tcW w:w="5235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58715C"/>
          </w:tcPr>
          <w:p w14:paraId="4D0ED86A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b/>
                <w:color w:val="FFFFFF"/>
                <w:sz w:val="24"/>
                <w:szCs w:val="24"/>
                <w:lang w:val="sq-AL"/>
              </w:rPr>
              <w:t>Informatat themelore për lëndën</w:t>
            </w:r>
          </w:p>
        </w:tc>
        <w:tc>
          <w:tcPr>
            <w:tcW w:w="529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58715C"/>
          </w:tcPr>
          <w:p w14:paraId="4D9127AF" w14:textId="77777777" w:rsidR="006E281B" w:rsidRPr="004A6653" w:rsidRDefault="006E281B" w:rsidP="00205545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</w:tr>
      <w:tr w:rsidR="006E281B" w:rsidRPr="006656FC" w14:paraId="0F61AD13" w14:textId="77777777" w:rsidTr="00467EB4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6F67743A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Njësia akademike: 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EE2D712" w14:textId="32BF9E40" w:rsidR="006E281B" w:rsidRPr="004A6653" w:rsidRDefault="008100B1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Fakulteti i Filologjisë- </w:t>
            </w:r>
            <w:r w:rsidR="00004E1F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Gjuhë dhe letërsi turke</w:t>
            </w:r>
          </w:p>
        </w:tc>
      </w:tr>
      <w:tr w:rsidR="006E281B" w:rsidRPr="004A6653" w14:paraId="57BA81CB" w14:textId="77777777" w:rsidTr="00467EB4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31397C28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Titulli i lëndës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055CE499" w14:textId="13CCB5B8" w:rsidR="006E281B" w:rsidRPr="004A6653" w:rsidRDefault="00004E1F" w:rsidP="00502373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Gjuhë shqipe 2</w:t>
            </w:r>
          </w:p>
        </w:tc>
      </w:tr>
      <w:tr w:rsidR="006E281B" w:rsidRPr="004A6653" w14:paraId="184F7F5E" w14:textId="77777777" w:rsidTr="00467EB4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29123C23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Niveli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3B99DA11" w14:textId="77777777" w:rsidR="006E281B" w:rsidRPr="004A6653" w:rsidRDefault="004F1626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BA</w:t>
            </w:r>
          </w:p>
        </w:tc>
      </w:tr>
      <w:tr w:rsidR="006E281B" w:rsidRPr="004A6653" w14:paraId="3CB740F8" w14:textId="77777777" w:rsidTr="00467EB4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3CD5EDAC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Statusi i lëndës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760BC5FC" w14:textId="22E938A7" w:rsidR="006E281B" w:rsidRPr="004A6653" w:rsidRDefault="009D40DC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proofErr w:type="spellStart"/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Obligative</w:t>
            </w:r>
            <w:proofErr w:type="spellEnd"/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</w:p>
        </w:tc>
      </w:tr>
      <w:tr w:rsidR="006E281B" w:rsidRPr="004A6653" w14:paraId="21CB97B6" w14:textId="77777777" w:rsidTr="00467EB4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5D443DA3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Viti i studimeve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1DFD845D" w14:textId="2A4BD40B" w:rsidR="006E281B" w:rsidRPr="004A6653" w:rsidRDefault="004F1626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 w:rsidR="009D40DC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II</w:t>
            </w:r>
            <w:r w:rsidR="00DF1868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, </w:t>
            </w:r>
            <w:proofErr w:type="spellStart"/>
            <w:r w:rsidR="00DF1868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sem.I</w:t>
            </w:r>
            <w:r w:rsidR="00004E1F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I</w:t>
            </w:r>
            <w:proofErr w:type="spellEnd"/>
          </w:p>
        </w:tc>
      </w:tr>
      <w:tr w:rsidR="006E281B" w:rsidRPr="004A6653" w14:paraId="7156691F" w14:textId="77777777" w:rsidTr="00467EB4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1A87F63D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Numri i orëve në javë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CFE42D2" w14:textId="71CDBBF1" w:rsidR="006E281B" w:rsidRPr="004A6653" w:rsidRDefault="009D40DC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2+</w:t>
            </w:r>
            <w:r w:rsidR="008100B1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2</w:t>
            </w:r>
          </w:p>
        </w:tc>
      </w:tr>
      <w:tr w:rsidR="006E281B" w:rsidRPr="004A6653" w14:paraId="1C76725F" w14:textId="77777777" w:rsidTr="00467EB4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1B0BCDC3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Kreditë ECTS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2EE1834A" w14:textId="2E81EEE5" w:rsidR="006E281B" w:rsidRPr="004A6653" w:rsidRDefault="007D7909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5</w:t>
            </w:r>
          </w:p>
        </w:tc>
      </w:tr>
      <w:tr w:rsidR="006E281B" w:rsidRPr="004A6653" w14:paraId="5C0C206C" w14:textId="77777777" w:rsidTr="00467EB4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070E5ABE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Koha / Vendi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4CBBCF4A" w14:textId="7AD4146D" w:rsidR="006E281B" w:rsidRPr="004A6653" w:rsidRDefault="004F1626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 w:rsidR="00536597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Sipas orarit</w:t>
            </w:r>
          </w:p>
        </w:tc>
      </w:tr>
      <w:tr w:rsidR="006E281B" w:rsidRPr="006656FC" w14:paraId="2AAFAD4B" w14:textId="77777777" w:rsidTr="00467EB4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5844C791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Mësimdhënësi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1A8FAF0" w14:textId="1EEE4D16" w:rsidR="006E281B" w:rsidRPr="004A6653" w:rsidRDefault="004F1626" w:rsidP="00365396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proofErr w:type="spellStart"/>
            <w:r w:rsidR="00536597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Prof.ass.dr</w:t>
            </w:r>
            <w:proofErr w:type="spellEnd"/>
            <w:r w:rsidR="00536597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. Bahri Koskoviku</w:t>
            </w:r>
          </w:p>
        </w:tc>
      </w:tr>
      <w:tr w:rsidR="006E281B" w:rsidRPr="006656FC" w14:paraId="5994CE84" w14:textId="77777777" w:rsidTr="00467EB4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3097E380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Të dhënat kontaktuese: 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4DFF6364" w14:textId="0581661E" w:rsidR="006E281B" w:rsidRPr="004A6653" w:rsidRDefault="007E4808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hyperlink r:id="rId7" w:history="1">
              <w:r w:rsidR="008100B1" w:rsidRPr="00352A42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sq-AL"/>
                </w:rPr>
                <w:t>bahri.koskoviku@uni-pr.edu</w:t>
              </w:r>
            </w:hyperlink>
          </w:p>
        </w:tc>
      </w:tr>
      <w:tr w:rsidR="006E281B" w:rsidRPr="006656FC" w14:paraId="5E0F6F8C" w14:textId="77777777" w:rsidTr="00467EB4">
        <w:trPr>
          <w:trHeight w:val="4948"/>
        </w:trPr>
        <w:tc>
          <w:tcPr>
            <w:tcW w:w="523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3CC379F7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Përshkrimi i lëndës:</w:t>
            </w:r>
          </w:p>
        </w:tc>
        <w:tc>
          <w:tcPr>
            <w:tcW w:w="529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2BB523C4" w14:textId="02B5858F" w:rsidR="000B4F43" w:rsidRPr="004A6653" w:rsidRDefault="00D26FB9" w:rsidP="008872E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 w:rsidR="00467EB4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 w:rsidR="00365396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 w:rsidR="006A0AAD"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</w:t>
            </w:r>
          </w:p>
          <w:p w14:paraId="3C6E8193" w14:textId="2C41438C" w:rsidR="000D752B" w:rsidRDefault="006A0AAD" w:rsidP="007D7909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Lënda </w:t>
            </w:r>
            <w:r w:rsidR="00004E1F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Gjuhë shqipe </w:t>
            </w:r>
            <w:r w:rsidR="00004E1F" w:rsidRPr="007D7909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2</w:t>
            </w:r>
            <w:r w:rsidR="007F3D09" w:rsidRPr="007D7909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</w:t>
            </w:r>
            <w:r w:rsidR="007D7909" w:rsidRPr="007D7909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përgjithësisht trajton strukturën gramatikore të shqipes, </w:t>
            </w:r>
            <w:r w:rsidR="000D752B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modelet bazë të ndërtimit të fjalive</w:t>
            </w:r>
            <w:r w:rsidR="00E468C5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për shqipen, formimi i fjalive kanonike dhe </w:t>
            </w:r>
            <w:proofErr w:type="spellStart"/>
            <w:r w:rsidR="00E468C5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jokanonike</w:t>
            </w:r>
            <w:proofErr w:type="spellEnd"/>
            <w:r w:rsidR="00E468C5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dhe specifikat e tyre. Ky kurs kryesisht është përqendruar në strukturën e fjalisë</w:t>
            </w:r>
            <w:bookmarkStart w:id="0" w:name="_GoBack"/>
            <w:bookmarkEnd w:id="0"/>
          </w:p>
          <w:p w14:paraId="643FDF9B" w14:textId="77777777" w:rsidR="000D752B" w:rsidRDefault="000D752B" w:rsidP="007D7909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</w:p>
          <w:p w14:paraId="6331FB3C" w14:textId="63D101D3" w:rsidR="007D7909" w:rsidRPr="007D7909" w:rsidRDefault="007D7909" w:rsidP="007D7909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 w:rsidRPr="007D7909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funksionin gramatikor të fjalës brenda një sistemi marrëdhëniesh sintaksore, aspekte të teorisë sintaksore, tipat e marrëdhënieve sintaksore, mënyrat dhe mjetet e shprehjes së raporteve sintaksore në fjali, tipat e fjalive sipas llojit të kumtimit,</w:t>
            </w:r>
            <w:r w:rsidR="006B28DC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strukturës dhe modalitetit,</w:t>
            </w:r>
            <w:r w:rsidRPr="007D7909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 fjalitë e paplota. Funksionet gramatikore të përbërësve sintaksorë në fjali. Fjalitë e përbëra me bashkërenditje, fjalitë e përbëra me nënrenditje dhe tipin e fjalive të përbëra </w:t>
            </w:r>
            <w:proofErr w:type="spellStart"/>
            <w:r w:rsidRPr="007D7909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jolidhëzore</w:t>
            </w:r>
            <w:proofErr w:type="spellEnd"/>
            <w:r w:rsidRPr="007D7909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, fjalitë e ndërmjetme, ligjëratën e drejtë dhe të zhdrejtë, etj. </w:t>
            </w:r>
          </w:p>
          <w:p w14:paraId="0F800B49" w14:textId="77777777" w:rsidR="007D7909" w:rsidRPr="007D7909" w:rsidRDefault="007D7909" w:rsidP="007D7909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</w:p>
          <w:p w14:paraId="32048589" w14:textId="3E3DA4DE" w:rsidR="007F3D09" w:rsidRPr="007D7909" w:rsidRDefault="007F3D09" w:rsidP="007D7909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</w:p>
          <w:p w14:paraId="56A59AE5" w14:textId="626E4CEC" w:rsidR="006A0AAD" w:rsidRPr="004A6653" w:rsidRDefault="006A0AAD" w:rsidP="006A0AAD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</w:p>
          <w:p w14:paraId="54DA8439" w14:textId="245FBC78" w:rsidR="00FA621D" w:rsidRPr="004A6653" w:rsidRDefault="00FA621D" w:rsidP="00365396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</w:p>
        </w:tc>
      </w:tr>
      <w:tr w:rsidR="006E281B" w:rsidRPr="006656FC" w14:paraId="01DE3348" w14:textId="77777777" w:rsidTr="00467EB4">
        <w:trPr>
          <w:trHeight w:val="2644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6AA1A3"/>
          </w:tcPr>
          <w:p w14:paraId="11373CD5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lastRenderedPageBreak/>
              <w:t>Qëllimet e lëndës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C9D5CA"/>
          </w:tcPr>
          <w:p w14:paraId="0F256B3C" w14:textId="41024A27" w:rsidR="006E281B" w:rsidRPr="004A6653" w:rsidRDefault="00D26FB9" w:rsidP="006E281B">
            <w:pPr>
              <w:pStyle w:val="NormalWeb"/>
              <w:spacing w:before="0" w:beforeAutospacing="0" w:after="0" w:afterAutospacing="0"/>
              <w:ind w:firstLine="720"/>
              <w:jc w:val="both"/>
              <w:rPr>
                <w:lang w:val="sq-AL"/>
              </w:rPr>
            </w:pPr>
            <w:r w:rsidRPr="004A6653">
              <w:rPr>
                <w:lang w:val="sq-AL"/>
              </w:rPr>
              <w:t xml:space="preserve"> </w:t>
            </w:r>
            <w:r w:rsidR="00D5792E" w:rsidRPr="004A6653">
              <w:rPr>
                <w:lang w:val="sq-AL"/>
              </w:rPr>
              <w:t xml:space="preserve"> </w:t>
            </w:r>
          </w:p>
          <w:p w14:paraId="447730B7" w14:textId="63EE1B82" w:rsidR="006A0AAD" w:rsidRPr="004A6653" w:rsidRDefault="006A0AAD" w:rsidP="00D1322D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Ky modul ka për qëllim t</w:t>
            </w:r>
            <w:r w:rsidR="00D02B10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’</w:t>
            </w:r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u ofrojë njohuri</w:t>
            </w:r>
            <w:r w:rsidR="00D1322D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të përgjithshme</w:t>
            </w:r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studentëve për strukturën sintaksore të shqipes,</w:t>
            </w:r>
            <w:r w:rsidR="005C218C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për funksionin</w:t>
            </w:r>
            <w:r w:rsidR="00D02B10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gramatikor dhe</w:t>
            </w:r>
            <w:r w:rsidR="005C218C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logjik të fjalës, për veçoritë e ndërtimit të </w:t>
            </w:r>
            <w:r w:rsidR="00D1322D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fjalisë në gjuhën shqipe, veçoritë e ndërtimit të periudhës dhe funksionin e tyre gramatikor, për raportet bashkërenditëse</w:t>
            </w:r>
            <w:r w:rsidR="001F7A66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,</w:t>
            </w:r>
            <w:r w:rsidR="00D1322D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nënrenditëse</w:t>
            </w:r>
            <w:r w:rsidR="001F7A66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dhe asi</w:t>
            </w:r>
            <w:r w:rsidR="00886A20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n</w:t>
            </w:r>
            <w:r w:rsidR="001F7A66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detike</w:t>
            </w:r>
            <w:r w:rsidR="00D1322D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në fjalinë e thjeshtë dhe të përbërë. </w:t>
            </w:r>
            <w:r w:rsidR="00D02B10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Brenda kuadrit teorik do të trajtohen edhe probleme të natyrës teorike</w:t>
            </w:r>
            <w:r w:rsidR="00ED79B2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që lidhen me zhvillimet e përgjithshme në teorinë sintaksore: koncepti i sintagmës, struktura </w:t>
            </w:r>
            <w:proofErr w:type="spellStart"/>
            <w:r w:rsidR="00ED79B2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argumentore</w:t>
            </w:r>
            <w:proofErr w:type="spellEnd"/>
            <w:r w:rsidR="00ED79B2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e fjalisë, konceptimi i fjalisë si hierarki strukturore etj.</w:t>
            </w:r>
            <w:r w:rsidR="005C218C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</w:t>
            </w:r>
          </w:p>
          <w:p w14:paraId="63ABED0B" w14:textId="139405E1" w:rsidR="000B4F43" w:rsidRPr="004A6653" w:rsidRDefault="000B4F43" w:rsidP="008872E9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</w:p>
          <w:p w14:paraId="298F8496" w14:textId="6AFACD54" w:rsidR="000B4F43" w:rsidRPr="004A6653" w:rsidRDefault="000B4F43" w:rsidP="00365396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</w:p>
        </w:tc>
      </w:tr>
    </w:tbl>
    <w:p w14:paraId="4461FAE4" w14:textId="77777777" w:rsidR="006E281B" w:rsidRPr="004A6653" w:rsidRDefault="006E281B" w:rsidP="006E281B">
      <w:pPr>
        <w:spacing w:after="0" w:line="259" w:lineRule="auto"/>
        <w:ind w:left="-718" w:right="11185"/>
        <w:rPr>
          <w:rFonts w:ascii="Times New Roman" w:hAnsi="Times New Roman" w:cs="Times New Roman"/>
          <w:sz w:val="24"/>
          <w:szCs w:val="24"/>
          <w:lang w:val="sq-AL"/>
        </w:rPr>
      </w:pPr>
    </w:p>
    <w:tbl>
      <w:tblPr>
        <w:tblStyle w:val="TableGrid"/>
        <w:tblW w:w="10530" w:type="dxa"/>
        <w:tblInd w:w="-550" w:type="dxa"/>
        <w:tblCellMar>
          <w:top w:w="80" w:type="dxa"/>
          <w:left w:w="80" w:type="dxa"/>
          <w:right w:w="33" w:type="dxa"/>
        </w:tblCellMar>
        <w:tblLook w:val="04A0" w:firstRow="1" w:lastRow="0" w:firstColumn="1" w:lastColumn="0" w:noHBand="0" w:noVBand="1"/>
      </w:tblPr>
      <w:tblGrid>
        <w:gridCol w:w="3130"/>
        <w:gridCol w:w="1581"/>
        <w:gridCol w:w="322"/>
        <w:gridCol w:w="2820"/>
        <w:gridCol w:w="2610"/>
        <w:gridCol w:w="67"/>
      </w:tblGrid>
      <w:tr w:rsidR="006E281B" w:rsidRPr="004A6653" w14:paraId="5A40A32A" w14:textId="77777777" w:rsidTr="00F55AD6">
        <w:trPr>
          <w:trHeight w:val="628"/>
        </w:trPr>
        <w:tc>
          <w:tcPr>
            <w:tcW w:w="5033" w:type="dxa"/>
            <w:gridSpan w:val="3"/>
            <w:vMerge w:val="restart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7BA10172" w14:textId="77777777" w:rsidR="0095001D" w:rsidRPr="004A6653" w:rsidRDefault="0095001D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  <w:p w14:paraId="7DE2DD56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Rezultatet e pritshme të nxënies:</w:t>
            </w:r>
          </w:p>
        </w:tc>
        <w:tc>
          <w:tcPr>
            <w:tcW w:w="5497" w:type="dxa"/>
            <w:gridSpan w:val="3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7FEDA0D9" w14:textId="605ACCE8" w:rsidR="006E281B" w:rsidRPr="004A6653" w:rsidRDefault="00365396" w:rsidP="006A0AAD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Pas përfundimit të këtij kursi (lënde) student</w:t>
            </w:r>
            <w:r w:rsidR="00F76A4E"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i</w:t>
            </w:r>
            <w:r w:rsidR="0013264C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(studentja)</w:t>
            </w:r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:</w:t>
            </w:r>
            <w:r w:rsidR="000B4F43" w:rsidRPr="004A6653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</w:p>
        </w:tc>
      </w:tr>
      <w:tr w:rsidR="0095001D" w:rsidRPr="004A6653" w14:paraId="1F0B6B94" w14:textId="77777777" w:rsidTr="00F55AD6">
        <w:trPr>
          <w:trHeight w:val="628"/>
        </w:trPr>
        <w:tc>
          <w:tcPr>
            <w:tcW w:w="5033" w:type="dxa"/>
            <w:gridSpan w:val="3"/>
            <w:vMerge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403E3A5F" w14:textId="77777777" w:rsidR="0095001D" w:rsidRPr="004A6653" w:rsidRDefault="0095001D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  <w:tc>
          <w:tcPr>
            <w:tcW w:w="5497" w:type="dxa"/>
            <w:gridSpan w:val="3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2E521C10" w14:textId="55E4B9CC" w:rsidR="0095001D" w:rsidRPr="004A6653" w:rsidRDefault="0095001D" w:rsidP="0095001D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Cs w:val="24"/>
                <w:lang w:val="sq-AL"/>
              </w:rPr>
              <w:t xml:space="preserve">Identifikon konceptet </w:t>
            </w:r>
            <w:proofErr w:type="spellStart"/>
            <w:r w:rsidRPr="004A6653">
              <w:rPr>
                <w:rFonts w:ascii="Times New Roman" w:hAnsi="Times New Roman" w:cs="Times New Roman"/>
                <w:szCs w:val="24"/>
                <w:lang w:val="sq-AL"/>
              </w:rPr>
              <w:t>sintaktike</w:t>
            </w:r>
            <w:proofErr w:type="spellEnd"/>
            <w:r w:rsidRPr="004A6653">
              <w:rPr>
                <w:rFonts w:ascii="Times New Roman" w:hAnsi="Times New Roman" w:cs="Times New Roman"/>
                <w:szCs w:val="24"/>
                <w:lang w:val="sq-AL"/>
              </w:rPr>
              <w:t xml:space="preserve"> dhe terminologjinë </w:t>
            </w:r>
          </w:p>
        </w:tc>
      </w:tr>
      <w:tr w:rsidR="002C4794" w:rsidRPr="006656FC" w14:paraId="36C312E2" w14:textId="77777777" w:rsidTr="00F55AD6">
        <w:trPr>
          <w:trHeight w:val="628"/>
        </w:trPr>
        <w:tc>
          <w:tcPr>
            <w:tcW w:w="5033" w:type="dxa"/>
            <w:gridSpan w:val="3"/>
            <w:vMerge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4208A52E" w14:textId="77777777" w:rsidR="002C4794" w:rsidRPr="004A6653" w:rsidRDefault="002C4794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  <w:tc>
          <w:tcPr>
            <w:tcW w:w="5497" w:type="dxa"/>
            <w:gridSpan w:val="3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0B5BA90" w14:textId="5A6B3641" w:rsidR="002C4794" w:rsidRPr="004A6653" w:rsidRDefault="00FF416C" w:rsidP="002C4794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Cs w:val="24"/>
                <w:lang w:val="sq-AL"/>
              </w:rPr>
              <w:t>Identifikon funksionin sintaksor të përbërësve sintaksorë</w:t>
            </w:r>
          </w:p>
        </w:tc>
      </w:tr>
      <w:tr w:rsidR="002C4794" w:rsidRPr="00536597" w14:paraId="4728FC4F" w14:textId="77777777" w:rsidTr="00F55AD6">
        <w:trPr>
          <w:trHeight w:val="628"/>
        </w:trPr>
        <w:tc>
          <w:tcPr>
            <w:tcW w:w="5033" w:type="dxa"/>
            <w:gridSpan w:val="3"/>
            <w:vMerge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01BE64C5" w14:textId="77777777" w:rsidR="002C4794" w:rsidRPr="004A6653" w:rsidRDefault="002C4794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  <w:tc>
          <w:tcPr>
            <w:tcW w:w="5497" w:type="dxa"/>
            <w:gridSpan w:val="3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002C864E" w14:textId="6CF8C6F8" w:rsidR="002C4794" w:rsidRPr="004A6653" w:rsidRDefault="002C4794" w:rsidP="0095001D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Cs w:val="24"/>
                <w:lang w:val="sq-AL"/>
              </w:rPr>
              <w:t>identifikon tip</w:t>
            </w:r>
            <w:r w:rsidR="00ED79B2">
              <w:rPr>
                <w:rFonts w:ascii="Times New Roman" w:hAnsi="Times New Roman" w:cs="Times New Roman"/>
                <w:szCs w:val="24"/>
                <w:lang w:val="sq-AL"/>
              </w:rPr>
              <w:t>a</w:t>
            </w:r>
            <w:r w:rsidRPr="004A6653">
              <w:rPr>
                <w:rFonts w:ascii="Times New Roman" w:hAnsi="Times New Roman" w:cs="Times New Roman"/>
                <w:szCs w:val="24"/>
                <w:lang w:val="sq-AL"/>
              </w:rPr>
              <w:t xml:space="preserve"> të ndrysh</w:t>
            </w:r>
            <w:r w:rsidR="00ED79B2">
              <w:rPr>
                <w:rFonts w:ascii="Times New Roman" w:hAnsi="Times New Roman" w:cs="Times New Roman"/>
                <w:szCs w:val="24"/>
                <w:lang w:val="sq-AL"/>
              </w:rPr>
              <w:t>ëm</w:t>
            </w:r>
            <w:r w:rsidRPr="004A6653">
              <w:rPr>
                <w:rFonts w:ascii="Times New Roman" w:hAnsi="Times New Roman" w:cs="Times New Roman"/>
                <w:szCs w:val="24"/>
                <w:lang w:val="sq-AL"/>
              </w:rPr>
              <w:t xml:space="preserve"> të fjalive</w:t>
            </w:r>
            <w:r w:rsidR="00C93ED7">
              <w:rPr>
                <w:rFonts w:ascii="Times New Roman" w:hAnsi="Times New Roman" w:cs="Times New Roman"/>
                <w:szCs w:val="24"/>
                <w:lang w:val="sq-AL"/>
              </w:rPr>
              <w:t>.</w:t>
            </w:r>
          </w:p>
        </w:tc>
      </w:tr>
      <w:tr w:rsidR="006E281B" w:rsidRPr="006656FC" w14:paraId="670E0E07" w14:textId="77777777" w:rsidTr="00F55AD6">
        <w:trPr>
          <w:trHeight w:val="628"/>
        </w:trPr>
        <w:tc>
          <w:tcPr>
            <w:tcW w:w="5033" w:type="dxa"/>
            <w:gridSpan w:val="3"/>
            <w:vMerge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</w:tcPr>
          <w:p w14:paraId="7CC05640" w14:textId="77777777" w:rsidR="006E281B" w:rsidRPr="004A6653" w:rsidRDefault="006E281B" w:rsidP="00205545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  <w:tc>
          <w:tcPr>
            <w:tcW w:w="5497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2F374B9C" w14:textId="2F5CF68C" w:rsidR="00B16020" w:rsidRPr="004A6653" w:rsidRDefault="002C4794" w:rsidP="00B16020">
            <w:pPr>
              <w:pStyle w:val="ListParagraph"/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240" w:line="360" w:lineRule="atLeast"/>
              <w:ind w:left="706" w:hanging="425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Cs w:val="24"/>
                <w:lang w:val="sq-AL"/>
              </w:rPr>
              <w:t xml:space="preserve">analizon </w:t>
            </w:r>
            <w:r w:rsidR="006A0AAD" w:rsidRPr="004A6653">
              <w:rPr>
                <w:rFonts w:ascii="Times New Roman" w:hAnsi="Times New Roman" w:cs="Times New Roman"/>
                <w:szCs w:val="24"/>
                <w:lang w:val="sq-AL"/>
              </w:rPr>
              <w:t>s</w:t>
            </w:r>
            <w:r w:rsidRPr="004A6653">
              <w:rPr>
                <w:rFonts w:ascii="Times New Roman" w:hAnsi="Times New Roman" w:cs="Times New Roman"/>
                <w:szCs w:val="24"/>
                <w:lang w:val="sq-AL"/>
              </w:rPr>
              <w:t>trukturën sintaksore të gjuhës shqipe</w:t>
            </w:r>
            <w:r w:rsidR="00C93ED7">
              <w:rPr>
                <w:rFonts w:ascii="Times New Roman" w:hAnsi="Times New Roman" w:cs="Times New Roman"/>
                <w:szCs w:val="24"/>
                <w:lang w:val="sq-AL"/>
              </w:rPr>
              <w:t xml:space="preserve"> nga aspekti strukturor dhe </w:t>
            </w:r>
            <w:r w:rsidR="002D3E24">
              <w:rPr>
                <w:rFonts w:ascii="Times New Roman" w:hAnsi="Times New Roman" w:cs="Times New Roman"/>
                <w:szCs w:val="24"/>
                <w:lang w:val="sq-AL"/>
              </w:rPr>
              <w:t>gramatikor.</w:t>
            </w:r>
          </w:p>
          <w:p w14:paraId="70A9A994" w14:textId="77777777" w:rsidR="006E281B" w:rsidRDefault="006A0AAD" w:rsidP="00ED79B2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ED79B2">
              <w:rPr>
                <w:rFonts w:ascii="Times New Roman" w:hAnsi="Times New Roman" w:cs="Times New Roman"/>
                <w:szCs w:val="24"/>
                <w:lang w:val="sq-AL"/>
              </w:rPr>
              <w:t xml:space="preserve"> </w:t>
            </w:r>
          </w:p>
          <w:p w14:paraId="7AE78530" w14:textId="77777777" w:rsidR="0013264C" w:rsidRDefault="0013264C" w:rsidP="00ED79B2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szCs w:val="24"/>
                <w:lang w:val="sq-AL"/>
              </w:rPr>
            </w:pPr>
          </w:p>
          <w:p w14:paraId="1940B953" w14:textId="77777777" w:rsidR="0013264C" w:rsidRDefault="0013264C" w:rsidP="00ED79B2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szCs w:val="24"/>
                <w:lang w:val="sq-AL"/>
              </w:rPr>
            </w:pPr>
          </w:p>
          <w:p w14:paraId="79B9C6D7" w14:textId="1EED862A" w:rsidR="0013264C" w:rsidRPr="00ED79B2" w:rsidRDefault="0013264C" w:rsidP="00ED79B2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szCs w:val="24"/>
                <w:lang w:val="sq-AL"/>
              </w:rPr>
            </w:pPr>
          </w:p>
        </w:tc>
      </w:tr>
      <w:tr w:rsidR="00F55AD6" w:rsidRPr="006656FC" w14:paraId="080FA19C" w14:textId="77777777" w:rsidTr="00F55AD6">
        <w:trPr>
          <w:gridAfter w:val="1"/>
          <w:wAfter w:w="67" w:type="dxa"/>
          <w:trHeight w:val="338"/>
        </w:trPr>
        <w:tc>
          <w:tcPr>
            <w:tcW w:w="10463" w:type="dxa"/>
            <w:gridSpan w:val="5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58715C"/>
            <w:hideMark/>
          </w:tcPr>
          <w:p w14:paraId="57D7ACDE" w14:textId="59635422" w:rsidR="00F55AD6" w:rsidRPr="004A6653" w:rsidRDefault="00F55AD6" w:rsidP="00BA00C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lastRenderedPageBreak/>
              <w:t>Ngarkesa e studentit (duhet të jetë në</w:t>
            </w:r>
            <w:r w:rsidR="00327544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 xml:space="preserve"> </w:t>
            </w:r>
            <w:r w:rsidRPr="004A6653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>përputhje</w:t>
            </w:r>
            <w:r w:rsidR="00327544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 xml:space="preserve"> </w:t>
            </w:r>
            <w:r w:rsidRPr="004A6653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>me rezultatet</w:t>
            </w:r>
            <w:r w:rsidR="001A0941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 xml:space="preserve"> </w:t>
            </w:r>
            <w:r w:rsidRPr="004A6653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>e nxënies së studentit)</w:t>
            </w:r>
          </w:p>
        </w:tc>
      </w:tr>
      <w:tr w:rsidR="00F55AD6" w:rsidRPr="004A6653" w14:paraId="3809A5CE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  <w:hideMark/>
          </w:tcPr>
          <w:p w14:paraId="5AB792CB" w14:textId="77777777" w:rsidR="00F55AD6" w:rsidRPr="004A6653" w:rsidRDefault="00F55AD6" w:rsidP="00BA00C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Aktiviteti 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  <w:hideMark/>
          </w:tcPr>
          <w:p w14:paraId="4F876DA1" w14:textId="77777777" w:rsidR="00F55AD6" w:rsidRPr="004A6653" w:rsidRDefault="00F55AD6" w:rsidP="00BA00C9">
            <w:pPr>
              <w:tabs>
                <w:tab w:val="center" w:pos="696"/>
                <w:tab w:val="center" w:pos="2303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  <w:t>Orë mësimore</w: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  <w:t>Ditë/Javë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6AA1A3"/>
            <w:hideMark/>
          </w:tcPr>
          <w:p w14:paraId="1985AB4F" w14:textId="77777777" w:rsidR="00F55AD6" w:rsidRPr="004A6653" w:rsidRDefault="00F55AD6" w:rsidP="00BA00C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Gjithsej</w:t>
            </w:r>
          </w:p>
        </w:tc>
      </w:tr>
      <w:tr w:rsidR="00F55AD6" w:rsidRPr="004A6653" w14:paraId="0D22ABD6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652A9AD6" w14:textId="77777777" w:rsidR="00F55AD6" w:rsidRPr="004A6653" w:rsidRDefault="00F55AD6" w:rsidP="00BA00C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Ligjëratat 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2E82FD21" w14:textId="77777777" w:rsidR="00F55AD6" w:rsidRPr="004A6653" w:rsidRDefault="00F55AD6" w:rsidP="00BA00C9">
            <w:pPr>
              <w:tabs>
                <w:tab w:val="center" w:pos="61"/>
                <w:tab w:val="center" w:pos="1767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  <w:t>2</w: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  <w:t xml:space="preserve">        15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7235985A" w14:textId="77777777" w:rsidR="00F55AD6" w:rsidRPr="004A6653" w:rsidRDefault="00F55AD6" w:rsidP="00BA00C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22.5</w:t>
            </w:r>
          </w:p>
        </w:tc>
      </w:tr>
      <w:tr w:rsidR="00F55AD6" w:rsidRPr="004A6653" w14:paraId="54C55D3A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0626DD07" w14:textId="77777777" w:rsidR="00F55AD6" w:rsidRPr="004A6653" w:rsidRDefault="00F55AD6" w:rsidP="00BA00C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Teori/Punë në laborator/Ushtrime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1BFA166F" w14:textId="4118F906" w:rsidR="00F55AD6" w:rsidRPr="004A6653" w:rsidRDefault="008100B1" w:rsidP="00BA00C9">
            <w:pPr>
              <w:tabs>
                <w:tab w:val="center" w:pos="1730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2</w:t>
            </w:r>
            <w:r w:rsidR="00F55AD6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                              15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643B5F56" w14:textId="73F0C581" w:rsidR="00F55AD6" w:rsidRPr="004A6653" w:rsidRDefault="008100B1" w:rsidP="00BA00C9">
            <w:pPr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30</w:t>
            </w:r>
          </w:p>
        </w:tc>
      </w:tr>
      <w:tr w:rsidR="00F55AD6" w:rsidRPr="004A6653" w14:paraId="49AD5562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329664FE" w14:textId="77777777" w:rsidR="00F55AD6" w:rsidRPr="004A6653" w:rsidRDefault="00F55AD6" w:rsidP="00BA00C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Punë praktike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4EAD45D4" w14:textId="77777777" w:rsidR="00F55AD6" w:rsidRPr="004A6653" w:rsidRDefault="00F55AD6" w:rsidP="00BA00C9">
            <w:pPr>
              <w:tabs>
                <w:tab w:val="center" w:pos="62"/>
                <w:tab w:val="center" w:pos="1974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5</w: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  <w:t>2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685CC2E2" w14:textId="77777777" w:rsidR="00F55AD6" w:rsidRPr="004A6653" w:rsidRDefault="00F55AD6" w:rsidP="00BA00C9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10</w:t>
            </w:r>
          </w:p>
        </w:tc>
      </w:tr>
      <w:tr w:rsidR="00F55AD6" w:rsidRPr="004A6653" w14:paraId="039FF8FE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19B15F0E" w14:textId="77777777" w:rsidR="00F55AD6" w:rsidRPr="004A6653" w:rsidRDefault="00F55AD6" w:rsidP="00BA00C9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Përgatitje për test </w:t>
            </w:r>
            <w:proofErr w:type="spellStart"/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intermediar</w:t>
            </w:r>
            <w:proofErr w:type="spellEnd"/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44985661" w14:textId="77777777" w:rsidR="00F55AD6" w:rsidRPr="004A6653" w:rsidRDefault="00F55AD6" w:rsidP="00BA00C9">
            <w:pPr>
              <w:tabs>
                <w:tab w:val="center" w:pos="1767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8                               1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2336AD38" w14:textId="77777777" w:rsidR="00F55AD6" w:rsidRPr="004A6653" w:rsidRDefault="00F55AD6" w:rsidP="00BA00C9">
            <w:pPr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8</w:t>
            </w:r>
          </w:p>
        </w:tc>
      </w:tr>
      <w:tr w:rsidR="00F55AD6" w:rsidRPr="004A6653" w14:paraId="75881B70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2B1FCBDE" w14:textId="77777777" w:rsidR="00F55AD6" w:rsidRPr="004A6653" w:rsidRDefault="00F55AD6" w:rsidP="00BA00C9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Konsultime me mësimdhënësin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7DDCC1D6" w14:textId="77777777" w:rsidR="00F55AD6" w:rsidRPr="004A6653" w:rsidRDefault="00F55AD6" w:rsidP="00BA00C9">
            <w:pPr>
              <w:tabs>
                <w:tab w:val="center" w:pos="153"/>
                <w:tab w:val="center" w:pos="1730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  <w:t>15min                       10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190525CE" w14:textId="77777777" w:rsidR="00F55AD6" w:rsidRPr="004A6653" w:rsidRDefault="00F55AD6" w:rsidP="00BA00C9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2.5</w:t>
            </w:r>
          </w:p>
        </w:tc>
      </w:tr>
      <w:tr w:rsidR="00F55AD6" w:rsidRPr="004A6653" w14:paraId="3603234B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01917C18" w14:textId="77777777" w:rsidR="00F55AD6" w:rsidRPr="004A6653" w:rsidRDefault="00F55AD6" w:rsidP="00BA00C9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Puna në terren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4552677B" w14:textId="77777777" w:rsidR="00F55AD6" w:rsidRPr="004A6653" w:rsidRDefault="00F55AD6" w:rsidP="00BA00C9">
            <w:pPr>
              <w:tabs>
                <w:tab w:val="center" w:pos="62"/>
                <w:tab w:val="center" w:pos="1914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0558AD75" w14:textId="77777777" w:rsidR="00F55AD6" w:rsidRPr="004A6653" w:rsidRDefault="00F55AD6" w:rsidP="00BA00C9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0</w:t>
            </w:r>
          </w:p>
        </w:tc>
      </w:tr>
      <w:tr w:rsidR="00F55AD6" w:rsidRPr="004A6653" w14:paraId="0D2A1C19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316DBA28" w14:textId="77777777" w:rsidR="00F55AD6" w:rsidRPr="004A6653" w:rsidRDefault="00F55AD6" w:rsidP="00BA00C9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Testi, punimi i seminarit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598B5610" w14:textId="77777777" w:rsidR="00F55AD6" w:rsidRPr="004A6653" w:rsidRDefault="00F55AD6" w:rsidP="00BA00C9">
            <w:pPr>
              <w:tabs>
                <w:tab w:val="center" w:pos="1767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2                                2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5171933B" w14:textId="77777777" w:rsidR="00F55AD6" w:rsidRPr="004A6653" w:rsidRDefault="00F55AD6" w:rsidP="00BA00C9">
            <w:pPr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4                    </w:t>
            </w:r>
          </w:p>
        </w:tc>
      </w:tr>
      <w:tr w:rsidR="00F55AD6" w:rsidRPr="004A6653" w14:paraId="5D4131AA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2384A082" w14:textId="77777777" w:rsidR="00F55AD6" w:rsidRPr="004A6653" w:rsidRDefault="00F55AD6" w:rsidP="00BA00C9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Detyrë shtëpie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320E6242" w14:textId="77777777" w:rsidR="00F55AD6" w:rsidRPr="004A6653" w:rsidRDefault="00F55AD6" w:rsidP="00BA00C9">
            <w:pPr>
              <w:tabs>
                <w:tab w:val="center" w:pos="62"/>
                <w:tab w:val="center" w:pos="1767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2</w: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  <w:t xml:space="preserve">          15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6CDC5F4E" w14:textId="77777777" w:rsidR="00F55AD6" w:rsidRPr="004A6653" w:rsidRDefault="00F55AD6" w:rsidP="00BA00C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30</w:t>
            </w:r>
          </w:p>
        </w:tc>
      </w:tr>
      <w:tr w:rsidR="00F55AD6" w:rsidRPr="004A6653" w14:paraId="056F808C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291B2A30" w14:textId="77777777" w:rsidR="00F55AD6" w:rsidRPr="004A6653" w:rsidRDefault="00F55AD6" w:rsidP="00BA00C9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Mësimi individual (në bibliotekë apo në shtëpi)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122E4EB4" w14:textId="77777777" w:rsidR="00F55AD6" w:rsidRPr="004A6653" w:rsidRDefault="00F55AD6" w:rsidP="00BA00C9">
            <w:pPr>
              <w:tabs>
                <w:tab w:val="center" w:pos="1767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3                               13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158E0C03" w14:textId="77777777" w:rsidR="00F55AD6" w:rsidRPr="004A6653" w:rsidRDefault="00F55AD6" w:rsidP="00BA00C9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39</w:t>
            </w:r>
          </w:p>
        </w:tc>
      </w:tr>
      <w:tr w:rsidR="00F55AD6" w:rsidRPr="004A6653" w14:paraId="6D8F871D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21A329D7" w14:textId="77777777" w:rsidR="00F55AD6" w:rsidRPr="004A6653" w:rsidRDefault="00F55AD6" w:rsidP="00BA00C9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Përgatitja për provimin final 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0B88F2AD" w14:textId="77777777" w:rsidR="00F55AD6" w:rsidRPr="004A6653" w:rsidRDefault="00F55AD6" w:rsidP="00BA00C9">
            <w:pPr>
              <w:tabs>
                <w:tab w:val="center" w:pos="1767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3                             3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1FD29AF6" w14:textId="77777777" w:rsidR="00F55AD6" w:rsidRPr="004A6653" w:rsidRDefault="00F55AD6" w:rsidP="00BA00C9">
            <w:pPr>
              <w:ind w:left="10" w:hanging="1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9</w:t>
            </w:r>
          </w:p>
        </w:tc>
      </w:tr>
      <w:tr w:rsidR="00F55AD6" w:rsidRPr="004A6653" w14:paraId="3F3966F7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363F42C5" w14:textId="77777777" w:rsidR="00F55AD6" w:rsidRPr="004A6653" w:rsidRDefault="00F55AD6" w:rsidP="00BA00C9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Koha e vlerësimit (testi, </w:t>
            </w:r>
            <w:proofErr w:type="spellStart"/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kuizi</w:t>
            </w:r>
            <w:proofErr w:type="spellEnd"/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, provimi final)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33F15450" w14:textId="77777777" w:rsidR="00F55AD6" w:rsidRPr="004A6653" w:rsidRDefault="00F55AD6" w:rsidP="00BA00C9">
            <w:pPr>
              <w:tabs>
                <w:tab w:val="center" w:pos="1730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2</w: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  <w:t xml:space="preserve">     2  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4C3C453F" w14:textId="77777777" w:rsidR="00F55AD6" w:rsidRPr="004A6653" w:rsidRDefault="00F55AD6" w:rsidP="00BA00C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4                </w:t>
            </w:r>
          </w:p>
        </w:tc>
      </w:tr>
      <w:tr w:rsidR="00F55AD6" w:rsidRPr="004A6653" w14:paraId="788E38E6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182FECD9" w14:textId="77777777" w:rsidR="00F55AD6" w:rsidRPr="004A6653" w:rsidRDefault="00F55AD6" w:rsidP="00BA00C9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Projektet, prezantimet, etj.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019DEF84" w14:textId="77777777" w:rsidR="00F55AD6" w:rsidRPr="004A6653" w:rsidRDefault="00F55AD6" w:rsidP="00BA00C9">
            <w:pPr>
              <w:tabs>
                <w:tab w:val="center" w:pos="1767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2</w: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  <w:t xml:space="preserve">    1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22FA54A6" w14:textId="77777777" w:rsidR="00F55AD6" w:rsidRPr="004A6653" w:rsidRDefault="00F55AD6" w:rsidP="00BA00C9">
            <w:pPr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2                 </w:t>
            </w:r>
          </w:p>
        </w:tc>
      </w:tr>
      <w:tr w:rsidR="00F55AD6" w:rsidRPr="004A6653" w14:paraId="3B1D6F11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  <w:hideMark/>
          </w:tcPr>
          <w:p w14:paraId="0329B7AC" w14:textId="77777777" w:rsidR="00F55AD6" w:rsidRPr="004A6653" w:rsidRDefault="00F55AD6" w:rsidP="00BA00C9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Totali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  <w:hideMark/>
          </w:tcPr>
          <w:p w14:paraId="7277F0C3" w14:textId="77777777" w:rsidR="00F55AD6" w:rsidRPr="004A6653" w:rsidRDefault="00F55AD6" w:rsidP="00BA00C9">
            <w:pPr>
              <w:tabs>
                <w:tab w:val="center" w:pos="1767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6AA1A3"/>
            <w:hideMark/>
          </w:tcPr>
          <w:p w14:paraId="7E5C5A48" w14:textId="77777777" w:rsidR="00F55AD6" w:rsidRPr="004A6653" w:rsidRDefault="00F55AD6" w:rsidP="00BA00C9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fldChar w:fldCharType="begin"/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instrText xml:space="preserve"> =SUM(ABOVE) </w:instrTex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fldChar w:fldCharType="separate"/>
            </w:r>
            <w:r w:rsidRPr="004A6653">
              <w:rPr>
                <w:rFonts w:ascii="Times New Roman" w:hAnsi="Times New Roman" w:cs="Times New Roman"/>
                <w:noProof/>
                <w:sz w:val="24"/>
                <w:szCs w:val="24"/>
                <w:lang w:val="sq-AL"/>
              </w:rPr>
              <w:t>176</w: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fldChar w:fldCharType="end"/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orë</w:t>
            </w:r>
          </w:p>
          <w:p w14:paraId="38006D39" w14:textId="77777777" w:rsidR="00F55AD6" w:rsidRPr="004A6653" w:rsidRDefault="00F55AD6" w:rsidP="00BA00C9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176 : 25 = 7,04</w:t>
            </w:r>
          </w:p>
          <w:p w14:paraId="036B014C" w14:textId="77777777" w:rsidR="00F55AD6" w:rsidRPr="004A6653" w:rsidRDefault="00F55AD6" w:rsidP="00BA00C9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7 ECTS</w:t>
            </w:r>
          </w:p>
        </w:tc>
      </w:tr>
      <w:tr w:rsidR="00F55AD6" w:rsidRPr="004A6653" w14:paraId="2A1F2104" w14:textId="77777777" w:rsidTr="00F55AD6">
        <w:trPr>
          <w:trHeight w:val="628"/>
        </w:trPr>
        <w:tc>
          <w:tcPr>
            <w:tcW w:w="10530" w:type="dxa"/>
            <w:gridSpan w:val="6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</w:tcPr>
          <w:p w14:paraId="363BAB15" w14:textId="0960CA07" w:rsidR="00F55AD6" w:rsidRPr="004A6653" w:rsidRDefault="00F55AD6" w:rsidP="00F55AD6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</w:tr>
      <w:tr w:rsidR="006E281B" w:rsidRPr="004A6653" w14:paraId="58233307" w14:textId="77777777" w:rsidTr="00F55AD6">
        <w:trPr>
          <w:trHeight w:val="916"/>
        </w:trPr>
        <w:tc>
          <w:tcPr>
            <w:tcW w:w="313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7F682B84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Metodat e mësimdhënies:  </w:t>
            </w:r>
          </w:p>
        </w:tc>
        <w:tc>
          <w:tcPr>
            <w:tcW w:w="7400" w:type="dxa"/>
            <w:gridSpan w:val="5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65E3E521" w14:textId="07272915" w:rsidR="00D26FB9" w:rsidRPr="004A6653" w:rsidRDefault="007F3D09" w:rsidP="00D26FB9">
            <w:pPr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Ligj</w:t>
            </w:r>
            <w:r w:rsidR="008100B1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ë</w: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rata, ushtrime, punë me shkrim, debate etj.</w:t>
            </w:r>
          </w:p>
          <w:p w14:paraId="5A5A600A" w14:textId="1E991E75" w:rsidR="006E281B" w:rsidRPr="004A6653" w:rsidRDefault="006E281B" w:rsidP="00DB341B">
            <w:pPr>
              <w:pStyle w:val="NormalWeb"/>
              <w:spacing w:before="0" w:beforeAutospacing="0" w:after="0" w:afterAutospacing="0"/>
              <w:ind w:firstLine="720"/>
              <w:jc w:val="both"/>
              <w:rPr>
                <w:lang w:val="sq-AL"/>
              </w:rPr>
            </w:pPr>
          </w:p>
        </w:tc>
      </w:tr>
      <w:tr w:rsidR="006E281B" w:rsidRPr="004A6653" w14:paraId="45FCCB58" w14:textId="77777777" w:rsidTr="00F55AD6">
        <w:trPr>
          <w:trHeight w:val="1486"/>
        </w:trPr>
        <w:tc>
          <w:tcPr>
            <w:tcW w:w="313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596973C0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Metodat e vlerësimit:</w:t>
            </w:r>
          </w:p>
        </w:tc>
        <w:tc>
          <w:tcPr>
            <w:tcW w:w="7400" w:type="dxa"/>
            <w:gridSpan w:val="5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5D02A778" w14:textId="7C0B75D5" w:rsidR="000B4F43" w:rsidRPr="004A6653" w:rsidRDefault="00B57E8B" w:rsidP="000B4F43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Vijueshmëria:            </w:t>
            </w:r>
            <w:r w:rsidR="0021166F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 10 %</w:t>
            </w:r>
            <w:r w:rsidR="000B4F43" w:rsidRPr="004A6653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</w:p>
          <w:p w14:paraId="2311BD2A" w14:textId="2D9D2335" w:rsidR="000B4F43" w:rsidRPr="004A6653" w:rsidRDefault="00B57E8B" w:rsidP="000B4F43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Aktivitete dhe detyra    15</w:t>
            </w:r>
            <w:r w:rsidR="000B4F43" w:rsidRPr="004A6653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% </w:t>
            </w:r>
          </w:p>
          <w:p w14:paraId="69C34BBD" w14:textId="3DA29C7F" w:rsidR="000B4F43" w:rsidRPr="004A6653" w:rsidRDefault="00B57E8B" w:rsidP="000B4F43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Punimi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seminarik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        </w:t>
            </w:r>
            <w:r w:rsidR="000B4F43" w:rsidRPr="004A6653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15</w:t>
            </w:r>
            <w:r w:rsidR="000B4F43" w:rsidRPr="004A6653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% </w:t>
            </w:r>
          </w:p>
          <w:p w14:paraId="47683019" w14:textId="58CF17CD" w:rsidR="000B4F43" w:rsidRPr="004A6653" w:rsidRDefault="00B57E8B" w:rsidP="000B4F43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Test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intermediar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1         </w:t>
            </w:r>
            <w:r w:rsidR="007F3D09" w:rsidRPr="004A6653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30</w:t>
            </w:r>
            <w:r w:rsidR="000B4F43" w:rsidRPr="004A6653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% </w:t>
            </w:r>
          </w:p>
          <w:p w14:paraId="74F80513" w14:textId="49B9E224" w:rsidR="000B4F43" w:rsidRDefault="00B57E8B" w:rsidP="000B4F43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Test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intermediar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2         30 %</w:t>
            </w:r>
          </w:p>
          <w:p w14:paraId="16511997" w14:textId="048B457D" w:rsidR="00B57E8B" w:rsidRPr="004A6653" w:rsidRDefault="00B57E8B" w:rsidP="000B4F43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Gjithsej:                        100 %</w:t>
            </w:r>
          </w:p>
          <w:p w14:paraId="79C12AA2" w14:textId="028D7FFE" w:rsidR="00F55AD6" w:rsidRPr="004A6653" w:rsidRDefault="00F55AD6" w:rsidP="000B4F43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</w:p>
          <w:p w14:paraId="3D5431D7" w14:textId="77777777" w:rsidR="00F55AD6" w:rsidRPr="004A6653" w:rsidRDefault="00F55AD6" w:rsidP="00F55AD6">
            <w:pPr>
              <w:pStyle w:val="NoSpacing"/>
              <w:jc w:val="both"/>
              <w:rPr>
                <w:rFonts w:ascii="Times New Roman" w:hAnsi="Times New Roman" w:cs="Times New Roman"/>
                <w:szCs w:val="24"/>
                <w:lang w:val="sq-AL" w:eastAsia="fr-FR"/>
              </w:rPr>
            </w:pPr>
            <w:r w:rsidRPr="004A6653">
              <w:rPr>
                <w:rFonts w:ascii="Times New Roman" w:hAnsi="Times New Roman" w:cs="Times New Roman"/>
                <w:b/>
                <w:szCs w:val="24"/>
                <w:lang w:val="sq-AL" w:eastAsia="fr-FR"/>
              </w:rPr>
              <w:t>Raporti ndërmjet pjesës teorike dhe praktike të studimit</w:t>
            </w:r>
            <w:r w:rsidRPr="004A6653">
              <w:rPr>
                <w:rFonts w:ascii="Times New Roman" w:hAnsi="Times New Roman" w:cs="Times New Roman"/>
                <w:szCs w:val="24"/>
                <w:lang w:val="sq-AL" w:eastAsia="fr-FR"/>
              </w:rPr>
              <w:t>:</w:t>
            </w:r>
          </w:p>
          <w:tbl>
            <w:tblPr>
              <w:tblW w:w="0" w:type="auto"/>
              <w:tblInd w:w="2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ook w:val="00A0" w:firstRow="1" w:lastRow="0" w:firstColumn="1" w:lastColumn="0" w:noHBand="0" w:noVBand="0"/>
            </w:tblPr>
            <w:tblGrid>
              <w:gridCol w:w="2808"/>
              <w:gridCol w:w="2970"/>
            </w:tblGrid>
            <w:tr w:rsidR="00F55AD6" w:rsidRPr="004A6653" w14:paraId="66214945" w14:textId="77777777" w:rsidTr="00BA00C9">
              <w:tc>
                <w:tcPr>
                  <w:tcW w:w="2808" w:type="dxa"/>
                </w:tcPr>
                <w:p w14:paraId="6208DB1D" w14:textId="77777777" w:rsidR="00F55AD6" w:rsidRPr="004A6653" w:rsidRDefault="00F55AD6" w:rsidP="00F55AD6">
                  <w:pPr>
                    <w:tabs>
                      <w:tab w:val="num" w:pos="1080"/>
                    </w:tabs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val="sq-AL"/>
                    </w:rPr>
                  </w:pPr>
                  <w:r w:rsidRPr="004A6653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val="sq-AL"/>
                    </w:rPr>
                    <w:t>Pjesa teorike</w:t>
                  </w:r>
                </w:p>
              </w:tc>
              <w:tc>
                <w:tcPr>
                  <w:tcW w:w="2970" w:type="dxa"/>
                </w:tcPr>
                <w:p w14:paraId="08CAC62C" w14:textId="77777777" w:rsidR="00F55AD6" w:rsidRPr="004A6653" w:rsidRDefault="00F55AD6" w:rsidP="00F55AD6">
                  <w:pPr>
                    <w:tabs>
                      <w:tab w:val="num" w:pos="1080"/>
                    </w:tabs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val="sq-AL"/>
                    </w:rPr>
                  </w:pPr>
                  <w:r w:rsidRPr="004A6653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val="sq-AL"/>
                    </w:rPr>
                    <w:t>Pjesa praktike</w:t>
                  </w:r>
                </w:p>
              </w:tc>
            </w:tr>
            <w:tr w:rsidR="00F55AD6" w:rsidRPr="004A6653" w14:paraId="65DFA5B0" w14:textId="77777777" w:rsidTr="00BA00C9">
              <w:tc>
                <w:tcPr>
                  <w:tcW w:w="2808" w:type="dxa"/>
                </w:tcPr>
                <w:p w14:paraId="2604BA41" w14:textId="77777777" w:rsidR="00F55AD6" w:rsidRPr="004A6653" w:rsidRDefault="00F55AD6" w:rsidP="00F55AD6">
                  <w:pPr>
                    <w:tabs>
                      <w:tab w:val="num" w:pos="1080"/>
                    </w:tabs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  <w:lang w:val="sq-AL"/>
                    </w:rPr>
                  </w:pPr>
                  <w:r w:rsidRPr="004A6653">
                    <w:rPr>
                      <w:rFonts w:ascii="Times New Roman" w:hAnsi="Times New Roman" w:cs="Times New Roman"/>
                      <w:sz w:val="24"/>
                      <w:szCs w:val="24"/>
                      <w:lang w:val="sq-AL"/>
                    </w:rPr>
                    <w:t>40%</w:t>
                  </w:r>
                </w:p>
              </w:tc>
              <w:tc>
                <w:tcPr>
                  <w:tcW w:w="2970" w:type="dxa"/>
                </w:tcPr>
                <w:p w14:paraId="1E6A0F74" w14:textId="77777777" w:rsidR="00F55AD6" w:rsidRPr="004A6653" w:rsidRDefault="00F55AD6" w:rsidP="00F55AD6">
                  <w:pPr>
                    <w:tabs>
                      <w:tab w:val="num" w:pos="1080"/>
                    </w:tabs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  <w:lang w:val="sq-AL"/>
                    </w:rPr>
                  </w:pPr>
                  <w:r w:rsidRPr="004A6653">
                    <w:rPr>
                      <w:rFonts w:ascii="Times New Roman" w:hAnsi="Times New Roman" w:cs="Times New Roman"/>
                      <w:sz w:val="24"/>
                      <w:szCs w:val="24"/>
                      <w:lang w:val="sq-AL"/>
                    </w:rPr>
                    <w:t>60 %</w:t>
                  </w:r>
                </w:p>
              </w:tc>
            </w:tr>
          </w:tbl>
          <w:p w14:paraId="0973DF8F" w14:textId="77777777" w:rsidR="00F55AD6" w:rsidRPr="004A6653" w:rsidRDefault="00F55AD6" w:rsidP="000B4F43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</w:p>
          <w:p w14:paraId="5D3E9C3D" w14:textId="02747569" w:rsidR="006E281B" w:rsidRPr="004A6653" w:rsidRDefault="006E281B" w:rsidP="00205545">
            <w:pPr>
              <w:pStyle w:val="NoSpacing"/>
              <w:rPr>
                <w:rFonts w:ascii="Times New Roman" w:hAnsi="Times New Roman" w:cs="Times New Roman"/>
                <w:szCs w:val="24"/>
                <w:lang w:val="sq-AL"/>
              </w:rPr>
            </w:pPr>
          </w:p>
        </w:tc>
      </w:tr>
      <w:tr w:rsidR="006E281B" w:rsidRPr="006656FC" w14:paraId="10B1A6FB" w14:textId="77777777" w:rsidTr="00F55AD6">
        <w:trPr>
          <w:trHeight w:val="916"/>
        </w:trPr>
        <w:tc>
          <w:tcPr>
            <w:tcW w:w="313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0E11BA20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lastRenderedPageBreak/>
              <w:t xml:space="preserve">Literatura primare: </w:t>
            </w:r>
          </w:p>
        </w:tc>
        <w:tc>
          <w:tcPr>
            <w:tcW w:w="7400" w:type="dxa"/>
            <w:gridSpan w:val="5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0CC1C071" w14:textId="4F1691A4" w:rsidR="007A062D" w:rsidRPr="007A062D" w:rsidRDefault="007A062D" w:rsidP="007A062D">
            <w:pPr>
              <w:widowControl w:val="0"/>
              <w:numPr>
                <w:ilvl w:val="0"/>
                <w:numId w:val="1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320"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 w:rsidRPr="007A062D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Gramatika e </w:t>
            </w:r>
            <w:proofErr w:type="spellStart"/>
            <w:r w:rsidRPr="007A062D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gjuhёs</w:t>
            </w:r>
            <w:proofErr w:type="spellEnd"/>
            <w:r w:rsidRPr="007A062D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shqipe 2- Sintaks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. </w:t>
            </w:r>
            <w:r w:rsidRPr="007A062D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(Për studentët e </w:t>
            </w:r>
            <w:proofErr w:type="spellStart"/>
            <w:r w:rsidRPr="007A062D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degёve</w:t>
            </w:r>
            <w:proofErr w:type="spellEnd"/>
            <w:r w:rsidRPr="007A062D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proofErr w:type="spellStart"/>
            <w:r w:rsidRPr="007A062D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tё</w:t>
            </w:r>
            <w:proofErr w:type="spellEnd"/>
            <w:r w:rsidRPr="007A062D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proofErr w:type="spellStart"/>
            <w:r w:rsidRPr="007A062D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gjuhёve</w:t>
            </w:r>
            <w:proofErr w:type="spellEnd"/>
            <w:r w:rsidRPr="007A062D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proofErr w:type="spellStart"/>
            <w:r w:rsidRPr="007A062D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tё</w:t>
            </w:r>
            <w:proofErr w:type="spellEnd"/>
            <w:r w:rsidRPr="007A062D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huaja)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. </w:t>
            </w:r>
            <w:proofErr w:type="spellStart"/>
            <w:r w:rsidRPr="007A062D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Pёrgatitur</w:t>
            </w:r>
            <w:proofErr w:type="spellEnd"/>
            <w:r w:rsidRPr="007A062D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nga N. Dako, E Biba, A. Jashari, F. </w:t>
            </w:r>
            <w:proofErr w:type="spellStart"/>
            <w:r w:rsidRPr="007A062D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Çitaku</w:t>
            </w:r>
            <w:proofErr w:type="spellEnd"/>
            <w:r w:rsidR="007F3D09" w:rsidRPr="007A062D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</w:p>
          <w:p w14:paraId="283B2D89" w14:textId="7B2D1D16" w:rsidR="006E281B" w:rsidRPr="006B28DC" w:rsidRDefault="007F3D09" w:rsidP="0013264C">
            <w:pPr>
              <w:widowControl w:val="0"/>
              <w:numPr>
                <w:ilvl w:val="0"/>
                <w:numId w:val="1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32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Gramatika e gjuhës shqipe 2, Akademia e Shkencave e Shqipërisë, Tiranë 2002 </w:t>
            </w:r>
            <w:r w:rsidRPr="004A6653">
              <w:rPr>
                <w:rFonts w:ascii="Times New Roman" w:eastAsia="MS Mincho" w:hAnsi="Times New Roman" w:cs="Times New Roman"/>
                <w:color w:val="000000"/>
                <w:sz w:val="24"/>
                <w:szCs w:val="24"/>
                <w:lang w:val="sq-AL"/>
              </w:rPr>
              <w:t> </w:t>
            </w:r>
          </w:p>
          <w:p w14:paraId="43F7D9A6" w14:textId="77777777" w:rsidR="006B28DC" w:rsidRPr="006B28DC" w:rsidRDefault="006B28DC" w:rsidP="006B28DC">
            <w:pPr>
              <w:pStyle w:val="ListParagraph"/>
              <w:numPr>
                <w:ilvl w:val="0"/>
                <w:numId w:val="11"/>
              </w:numPr>
              <w:rPr>
                <w:rFonts w:ascii="Times New Roman" w:eastAsiaTheme="minorEastAsia" w:hAnsi="Times New Roman" w:cs="Times New Roman"/>
                <w:szCs w:val="24"/>
                <w:lang w:val="sq-AL"/>
              </w:rPr>
            </w:pPr>
            <w:proofErr w:type="spellStart"/>
            <w:r w:rsidRPr="006B28DC">
              <w:rPr>
                <w:rFonts w:ascii="Times New Roman" w:eastAsiaTheme="minorEastAsia" w:hAnsi="Times New Roman" w:cs="Times New Roman"/>
                <w:szCs w:val="24"/>
                <w:lang w:val="sq-AL"/>
              </w:rPr>
              <w:t>Thoma</w:t>
            </w:r>
            <w:proofErr w:type="spellEnd"/>
            <w:r w:rsidRPr="006B28DC">
              <w:rPr>
                <w:rFonts w:ascii="Times New Roman" w:eastAsiaTheme="minorEastAsia" w:hAnsi="Times New Roman" w:cs="Times New Roman"/>
                <w:szCs w:val="24"/>
                <w:lang w:val="sq-AL"/>
              </w:rPr>
              <w:t xml:space="preserve"> </w:t>
            </w:r>
            <w:proofErr w:type="spellStart"/>
            <w:r w:rsidRPr="006B28DC">
              <w:rPr>
                <w:rFonts w:ascii="Times New Roman" w:eastAsiaTheme="minorEastAsia" w:hAnsi="Times New Roman" w:cs="Times New Roman"/>
                <w:szCs w:val="24"/>
                <w:lang w:val="sq-AL"/>
              </w:rPr>
              <w:t>Dhima</w:t>
            </w:r>
            <w:proofErr w:type="spellEnd"/>
            <w:r w:rsidRPr="006B28DC">
              <w:rPr>
                <w:rFonts w:ascii="Times New Roman" w:eastAsiaTheme="minorEastAsia" w:hAnsi="Times New Roman" w:cs="Times New Roman"/>
                <w:szCs w:val="24"/>
                <w:lang w:val="sq-AL"/>
              </w:rPr>
              <w:t xml:space="preserve">, Gjuha Shqipe – Sintaksa,  Tiranë 2005 </w:t>
            </w:r>
          </w:p>
          <w:p w14:paraId="1ADFA460" w14:textId="1B124DB1" w:rsidR="006B28DC" w:rsidRPr="0013264C" w:rsidRDefault="006B28DC" w:rsidP="00D82DE8">
            <w:pPr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320" w:line="360" w:lineRule="atLeast"/>
              <w:ind w:left="360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</w:p>
        </w:tc>
      </w:tr>
      <w:tr w:rsidR="006E281B" w:rsidRPr="0013264C" w14:paraId="6AE96E8E" w14:textId="77777777" w:rsidTr="00F55AD6">
        <w:trPr>
          <w:trHeight w:val="1492"/>
        </w:trPr>
        <w:tc>
          <w:tcPr>
            <w:tcW w:w="31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0A5FB631" w14:textId="16ABFD6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Literatura shtesë:  </w:t>
            </w:r>
          </w:p>
        </w:tc>
        <w:tc>
          <w:tcPr>
            <w:tcW w:w="7400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1B112D70" w14:textId="09CBDF88" w:rsidR="000B4F43" w:rsidRPr="004A6653" w:rsidRDefault="00D26FB9" w:rsidP="00AC1215">
            <w:pPr>
              <w:ind w:left="648" w:right="288" w:hanging="36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</w:p>
          <w:p w14:paraId="7D862CC5" w14:textId="7A69E94F" w:rsidR="00184997" w:rsidRPr="004A6653" w:rsidRDefault="009574E0" w:rsidP="00184997">
            <w:pPr>
              <w:widowControl w:val="0"/>
              <w:numPr>
                <w:ilvl w:val="0"/>
                <w:numId w:val="12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32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proofErr w:type="spellStart"/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Mehmet</w:t>
            </w:r>
            <w:proofErr w:type="spellEnd"/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</w:t>
            </w:r>
            <w:proofErr w:type="spellStart"/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Celiku</w:t>
            </w:r>
            <w:proofErr w:type="spellEnd"/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, Sintaksë e gjuhës shqipe, Tiranë 2012 </w:t>
            </w:r>
            <w:r w:rsidRPr="004A6653">
              <w:rPr>
                <w:rFonts w:ascii="Times New Roman" w:eastAsia="MS Mincho" w:hAnsi="Times New Roman" w:cs="Times New Roman"/>
                <w:color w:val="000000"/>
                <w:sz w:val="24"/>
                <w:szCs w:val="24"/>
                <w:lang w:val="sq-AL"/>
              </w:rPr>
              <w:t> </w:t>
            </w:r>
          </w:p>
          <w:p w14:paraId="2078E6AB" w14:textId="262C270E" w:rsidR="009C251A" w:rsidRDefault="0095001D" w:rsidP="0095001D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Cs w:val="24"/>
                <w:lang w:val="sq-AL"/>
              </w:rPr>
              <w:t>Kelmendi T., Studime sintaksore, Prishtinë, 2008.</w:t>
            </w:r>
          </w:p>
          <w:p w14:paraId="6A686B56" w14:textId="77777777" w:rsidR="00D82DE8" w:rsidRPr="00D82DE8" w:rsidRDefault="00D82DE8" w:rsidP="00D82DE8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  <w:szCs w:val="24"/>
                <w:lang w:val="sq-AL"/>
              </w:rPr>
            </w:pPr>
            <w:proofErr w:type="spellStart"/>
            <w:r w:rsidRPr="00D82DE8">
              <w:rPr>
                <w:rFonts w:ascii="Times New Roman" w:hAnsi="Times New Roman" w:cs="Times New Roman"/>
                <w:szCs w:val="24"/>
                <w:lang w:val="sq-AL"/>
              </w:rPr>
              <w:t>Menella</w:t>
            </w:r>
            <w:proofErr w:type="spellEnd"/>
            <w:r w:rsidRPr="00D82DE8">
              <w:rPr>
                <w:rFonts w:ascii="Times New Roman" w:hAnsi="Times New Roman" w:cs="Times New Roman"/>
                <w:szCs w:val="24"/>
                <w:lang w:val="sq-AL"/>
              </w:rPr>
              <w:t xml:space="preserve"> </w:t>
            </w:r>
            <w:proofErr w:type="spellStart"/>
            <w:r w:rsidRPr="00D82DE8">
              <w:rPr>
                <w:rFonts w:ascii="Times New Roman" w:hAnsi="Times New Roman" w:cs="Times New Roman"/>
                <w:szCs w:val="24"/>
                <w:lang w:val="sq-AL"/>
              </w:rPr>
              <w:t>Totoni</w:t>
            </w:r>
            <w:proofErr w:type="spellEnd"/>
            <w:r w:rsidRPr="00D82DE8">
              <w:rPr>
                <w:rFonts w:ascii="Times New Roman" w:hAnsi="Times New Roman" w:cs="Times New Roman"/>
                <w:szCs w:val="24"/>
                <w:lang w:val="sq-AL"/>
              </w:rPr>
              <w:t>, Fraza me nënrenditje, Tiranë 2000  </w:t>
            </w:r>
          </w:p>
          <w:p w14:paraId="4C3348C2" w14:textId="12F7F2CE" w:rsidR="0095001D" w:rsidRPr="007A062D" w:rsidRDefault="00EB254C" w:rsidP="007A062D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 w:cs="Times New Roman"/>
                <w:szCs w:val="24"/>
                <w:lang w:val="sq-AL"/>
              </w:rPr>
            </w:pPr>
            <w:proofErr w:type="spellStart"/>
            <w:r>
              <w:rPr>
                <w:rFonts w:ascii="Times New Roman" w:hAnsi="Times New Roman" w:cs="Times New Roman"/>
                <w:szCs w:val="24"/>
                <w:lang w:val="sq-AL"/>
              </w:rPr>
              <w:t>Rodney</w:t>
            </w:r>
            <w:proofErr w:type="spellEnd"/>
            <w:r>
              <w:rPr>
                <w:rFonts w:ascii="Times New Roman" w:hAnsi="Times New Roman" w:cs="Times New Roman"/>
                <w:szCs w:val="24"/>
                <w:lang w:val="sq-AL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Cs w:val="24"/>
                <w:lang w:val="sq-AL"/>
              </w:rPr>
              <w:t>Huddlestone</w:t>
            </w:r>
            <w:proofErr w:type="spellEnd"/>
            <w:r>
              <w:rPr>
                <w:rFonts w:ascii="Times New Roman" w:hAnsi="Times New Roman" w:cs="Times New Roman"/>
                <w:szCs w:val="24"/>
                <w:lang w:val="sq-AL"/>
              </w:rPr>
              <w:t xml:space="preserve">&amp; </w:t>
            </w:r>
            <w:proofErr w:type="spellStart"/>
            <w:r>
              <w:rPr>
                <w:rFonts w:ascii="Times New Roman" w:hAnsi="Times New Roman" w:cs="Times New Roman"/>
                <w:szCs w:val="24"/>
                <w:lang w:val="sq-AL"/>
              </w:rPr>
              <w:t>Geofray</w:t>
            </w:r>
            <w:proofErr w:type="spellEnd"/>
            <w:r>
              <w:rPr>
                <w:rFonts w:ascii="Times New Roman" w:hAnsi="Times New Roman" w:cs="Times New Roman"/>
                <w:szCs w:val="24"/>
                <w:lang w:val="sq-AL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Cs w:val="24"/>
                <w:lang w:val="sq-AL"/>
              </w:rPr>
              <w:t>Pullum</w:t>
            </w:r>
            <w:proofErr w:type="spellEnd"/>
            <w:r>
              <w:rPr>
                <w:rFonts w:ascii="Times New Roman" w:hAnsi="Times New Roman" w:cs="Times New Roman"/>
                <w:szCs w:val="24"/>
                <w:lang w:val="sq-AL"/>
              </w:rPr>
              <w:t xml:space="preserve">, The </w:t>
            </w:r>
            <w:proofErr w:type="spellStart"/>
            <w:r>
              <w:rPr>
                <w:rFonts w:ascii="Times New Roman" w:hAnsi="Times New Roman" w:cs="Times New Roman"/>
                <w:szCs w:val="24"/>
                <w:lang w:val="sq-AL"/>
              </w:rPr>
              <w:t>Cambridge</w:t>
            </w:r>
            <w:proofErr w:type="spellEnd"/>
            <w:r>
              <w:rPr>
                <w:rFonts w:ascii="Times New Roman" w:hAnsi="Times New Roman" w:cs="Times New Roman"/>
                <w:szCs w:val="24"/>
                <w:lang w:val="sq-AL"/>
              </w:rPr>
              <w:t xml:space="preserve"> gramar </w:t>
            </w:r>
            <w:proofErr w:type="spellStart"/>
            <w:r>
              <w:rPr>
                <w:rFonts w:ascii="Times New Roman" w:hAnsi="Times New Roman" w:cs="Times New Roman"/>
                <w:szCs w:val="24"/>
                <w:lang w:val="sq-AL"/>
              </w:rPr>
              <w:t>of</w:t>
            </w:r>
            <w:proofErr w:type="spellEnd"/>
            <w:r>
              <w:rPr>
                <w:rFonts w:ascii="Times New Roman" w:hAnsi="Times New Roman" w:cs="Times New Roman"/>
                <w:szCs w:val="24"/>
                <w:lang w:val="sq-AL"/>
              </w:rPr>
              <w:t xml:space="preserve"> the </w:t>
            </w:r>
            <w:proofErr w:type="spellStart"/>
            <w:r>
              <w:rPr>
                <w:rFonts w:ascii="Times New Roman" w:hAnsi="Times New Roman" w:cs="Times New Roman"/>
                <w:szCs w:val="24"/>
                <w:lang w:val="sq-AL"/>
              </w:rPr>
              <w:t>english</w:t>
            </w:r>
            <w:proofErr w:type="spellEnd"/>
            <w:r>
              <w:rPr>
                <w:rFonts w:ascii="Times New Roman" w:hAnsi="Times New Roman" w:cs="Times New Roman"/>
                <w:szCs w:val="24"/>
                <w:lang w:val="sq-AL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Cs w:val="24"/>
                <w:lang w:val="sq-AL"/>
              </w:rPr>
              <w:t>language</w:t>
            </w:r>
            <w:proofErr w:type="spellEnd"/>
            <w:r w:rsidR="007A062D">
              <w:rPr>
                <w:rFonts w:ascii="Times New Roman" w:hAnsi="Times New Roman" w:cs="Times New Roman"/>
                <w:szCs w:val="24"/>
                <w:lang w:val="sq-AL"/>
              </w:rPr>
              <w:t>. 2002.</w:t>
            </w:r>
          </w:p>
          <w:p w14:paraId="1AAE33F9" w14:textId="77777777" w:rsidR="000E230B" w:rsidRPr="000E230B" w:rsidRDefault="000E230B" w:rsidP="000E230B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  <w:szCs w:val="24"/>
                <w:lang w:val="sq-AL"/>
              </w:rPr>
            </w:pPr>
            <w:proofErr w:type="spellStart"/>
            <w:r w:rsidRPr="000E230B">
              <w:rPr>
                <w:rFonts w:ascii="Times New Roman" w:hAnsi="Times New Roman" w:cs="Times New Roman"/>
                <w:szCs w:val="24"/>
                <w:lang w:val="sq-AL"/>
              </w:rPr>
              <w:t>Radford</w:t>
            </w:r>
            <w:proofErr w:type="spellEnd"/>
            <w:r w:rsidRPr="000E230B">
              <w:rPr>
                <w:rFonts w:ascii="Times New Roman" w:hAnsi="Times New Roman" w:cs="Times New Roman"/>
                <w:szCs w:val="24"/>
                <w:lang w:val="sq-AL"/>
              </w:rPr>
              <w:t xml:space="preserve">, A. (1997). </w:t>
            </w:r>
            <w:proofErr w:type="spellStart"/>
            <w:r w:rsidRPr="000E230B">
              <w:rPr>
                <w:rFonts w:ascii="Times New Roman" w:hAnsi="Times New Roman" w:cs="Times New Roman"/>
                <w:szCs w:val="24"/>
                <w:lang w:val="sq-AL"/>
              </w:rPr>
              <w:t>Syntax</w:t>
            </w:r>
            <w:proofErr w:type="spellEnd"/>
            <w:r w:rsidRPr="000E230B">
              <w:rPr>
                <w:rFonts w:ascii="Times New Roman" w:hAnsi="Times New Roman" w:cs="Times New Roman"/>
                <w:szCs w:val="24"/>
                <w:lang w:val="sq-AL"/>
              </w:rPr>
              <w:t xml:space="preserve">.  A </w:t>
            </w:r>
            <w:proofErr w:type="spellStart"/>
            <w:r w:rsidRPr="000E230B">
              <w:rPr>
                <w:rFonts w:ascii="Times New Roman" w:hAnsi="Times New Roman" w:cs="Times New Roman"/>
                <w:szCs w:val="24"/>
                <w:lang w:val="sq-AL"/>
              </w:rPr>
              <w:t>minimalist</w:t>
            </w:r>
            <w:proofErr w:type="spellEnd"/>
            <w:r w:rsidRPr="000E230B">
              <w:rPr>
                <w:rFonts w:ascii="Times New Roman" w:hAnsi="Times New Roman" w:cs="Times New Roman"/>
                <w:szCs w:val="24"/>
                <w:lang w:val="sq-AL"/>
              </w:rPr>
              <w:t xml:space="preserve"> </w:t>
            </w:r>
            <w:proofErr w:type="spellStart"/>
            <w:r w:rsidRPr="000E230B">
              <w:rPr>
                <w:rFonts w:ascii="Times New Roman" w:hAnsi="Times New Roman" w:cs="Times New Roman"/>
                <w:szCs w:val="24"/>
                <w:lang w:val="sq-AL"/>
              </w:rPr>
              <w:t>introduction.The</w:t>
            </w:r>
            <w:proofErr w:type="spellEnd"/>
            <w:r w:rsidRPr="000E230B">
              <w:rPr>
                <w:rFonts w:ascii="Times New Roman" w:hAnsi="Times New Roman" w:cs="Times New Roman"/>
                <w:szCs w:val="24"/>
                <w:lang w:val="sq-AL"/>
              </w:rPr>
              <w:t xml:space="preserve"> MIT </w:t>
            </w:r>
            <w:proofErr w:type="spellStart"/>
            <w:r w:rsidRPr="000E230B">
              <w:rPr>
                <w:rFonts w:ascii="Times New Roman" w:hAnsi="Times New Roman" w:cs="Times New Roman"/>
                <w:szCs w:val="24"/>
                <w:lang w:val="sq-AL"/>
              </w:rPr>
              <w:t>Press</w:t>
            </w:r>
            <w:proofErr w:type="spellEnd"/>
            <w:r w:rsidRPr="000E230B">
              <w:rPr>
                <w:rFonts w:ascii="Times New Roman" w:hAnsi="Times New Roman" w:cs="Times New Roman"/>
                <w:szCs w:val="24"/>
                <w:lang w:val="sq-AL"/>
              </w:rPr>
              <w:t xml:space="preserve"> </w:t>
            </w:r>
            <w:proofErr w:type="spellStart"/>
            <w:r w:rsidRPr="000E230B">
              <w:rPr>
                <w:rFonts w:ascii="Times New Roman" w:hAnsi="Times New Roman" w:cs="Times New Roman"/>
                <w:szCs w:val="24"/>
                <w:lang w:val="sq-AL"/>
              </w:rPr>
              <w:t>Cambridge</w:t>
            </w:r>
            <w:proofErr w:type="spellEnd"/>
            <w:r w:rsidRPr="000E230B">
              <w:rPr>
                <w:rFonts w:ascii="Times New Roman" w:hAnsi="Times New Roman" w:cs="Times New Roman"/>
                <w:szCs w:val="24"/>
                <w:lang w:val="sq-AL"/>
              </w:rPr>
              <w:t xml:space="preserve"> </w:t>
            </w:r>
            <w:proofErr w:type="spellStart"/>
            <w:r w:rsidRPr="000E230B">
              <w:rPr>
                <w:rFonts w:ascii="Times New Roman" w:hAnsi="Times New Roman" w:cs="Times New Roman"/>
                <w:szCs w:val="24"/>
                <w:lang w:val="sq-AL"/>
              </w:rPr>
              <w:t>Massachusetts</w:t>
            </w:r>
            <w:proofErr w:type="spellEnd"/>
            <w:r w:rsidRPr="000E230B">
              <w:rPr>
                <w:rFonts w:ascii="Times New Roman" w:hAnsi="Times New Roman" w:cs="Times New Roman"/>
                <w:szCs w:val="24"/>
                <w:lang w:val="sq-AL"/>
              </w:rPr>
              <w:t xml:space="preserve">. </w:t>
            </w:r>
            <w:proofErr w:type="spellStart"/>
            <w:r w:rsidRPr="000E230B">
              <w:rPr>
                <w:rFonts w:ascii="Times New Roman" w:hAnsi="Times New Roman" w:cs="Times New Roman"/>
                <w:szCs w:val="24"/>
                <w:lang w:val="sq-AL"/>
              </w:rPr>
              <w:t>England</w:t>
            </w:r>
            <w:proofErr w:type="spellEnd"/>
            <w:r w:rsidRPr="000E230B">
              <w:rPr>
                <w:rFonts w:ascii="Times New Roman" w:hAnsi="Times New Roman" w:cs="Times New Roman"/>
                <w:szCs w:val="24"/>
                <w:lang w:val="sq-AL"/>
              </w:rPr>
              <w:t xml:space="preserve">. </w:t>
            </w:r>
          </w:p>
          <w:p w14:paraId="1DF32E7D" w14:textId="77777777" w:rsidR="000E230B" w:rsidRPr="000E230B" w:rsidRDefault="000E230B" w:rsidP="000E230B">
            <w:pPr>
              <w:ind w:left="360"/>
              <w:rPr>
                <w:rFonts w:ascii="Times New Roman" w:hAnsi="Times New Roman" w:cs="Times New Roman"/>
                <w:szCs w:val="24"/>
                <w:lang w:val="sq-AL"/>
              </w:rPr>
            </w:pPr>
          </w:p>
          <w:p w14:paraId="74C5FF8B" w14:textId="7D891F13" w:rsidR="004B06B5" w:rsidRPr="004B06B5" w:rsidRDefault="004B06B5" w:rsidP="004B06B5">
            <w:pPr>
              <w:ind w:left="360"/>
              <w:rPr>
                <w:rFonts w:ascii="Times New Roman" w:hAnsi="Times New Roman" w:cs="Times New Roman"/>
                <w:szCs w:val="24"/>
                <w:lang w:val="sq-AL"/>
              </w:rPr>
            </w:pPr>
          </w:p>
        </w:tc>
      </w:tr>
    </w:tbl>
    <w:p w14:paraId="18432F8E" w14:textId="062E06F4" w:rsidR="006E281B" w:rsidRPr="004A6653" w:rsidRDefault="006E281B" w:rsidP="006E281B">
      <w:pPr>
        <w:pStyle w:val="NoSpacing"/>
        <w:rPr>
          <w:rFonts w:ascii="Times New Roman" w:hAnsi="Times New Roman" w:cs="Times New Roman"/>
          <w:szCs w:val="24"/>
          <w:lang w:val="sq-AL"/>
        </w:rPr>
      </w:pPr>
    </w:p>
    <w:tbl>
      <w:tblPr>
        <w:tblStyle w:val="TableGrid"/>
        <w:tblW w:w="10745" w:type="dxa"/>
        <w:tblInd w:w="-550" w:type="dxa"/>
        <w:tblCellMar>
          <w:top w:w="80" w:type="dxa"/>
          <w:left w:w="80" w:type="dxa"/>
          <w:right w:w="115" w:type="dxa"/>
        </w:tblCellMar>
        <w:tblLook w:val="04A0" w:firstRow="1" w:lastRow="0" w:firstColumn="1" w:lastColumn="0" w:noHBand="0" w:noVBand="1"/>
      </w:tblPr>
      <w:tblGrid>
        <w:gridCol w:w="3036"/>
        <w:gridCol w:w="7709"/>
      </w:tblGrid>
      <w:tr w:rsidR="006E281B" w:rsidRPr="004A6653" w14:paraId="38E423E9" w14:textId="77777777" w:rsidTr="00257E2B">
        <w:trPr>
          <w:trHeight w:val="340"/>
        </w:trPr>
        <w:tc>
          <w:tcPr>
            <w:tcW w:w="3036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58715C"/>
          </w:tcPr>
          <w:p w14:paraId="648418B3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b/>
                <w:color w:val="FFFFFF"/>
                <w:sz w:val="24"/>
                <w:szCs w:val="24"/>
                <w:lang w:val="sq-AL"/>
              </w:rPr>
              <w:t>Hartimi i planit mësimor</w:t>
            </w:r>
          </w:p>
        </w:tc>
        <w:tc>
          <w:tcPr>
            <w:tcW w:w="770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58715C"/>
          </w:tcPr>
          <w:p w14:paraId="3AB47B1F" w14:textId="77777777" w:rsidR="006E281B" w:rsidRPr="004A6653" w:rsidRDefault="006E281B" w:rsidP="00205545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</w:tr>
      <w:tr w:rsidR="006E281B" w:rsidRPr="004A6653" w14:paraId="2D89D688" w14:textId="77777777" w:rsidTr="00257E2B">
        <w:trPr>
          <w:trHeight w:val="340"/>
        </w:trPr>
        <w:tc>
          <w:tcPr>
            <w:tcW w:w="30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23427EB5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</w:t>
            </w:r>
          </w:p>
        </w:tc>
        <w:tc>
          <w:tcPr>
            <w:tcW w:w="770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6AA1A3"/>
          </w:tcPr>
          <w:p w14:paraId="4903B028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Titulli i ligjëratës </w:t>
            </w:r>
          </w:p>
        </w:tc>
      </w:tr>
      <w:tr w:rsidR="006E281B" w:rsidRPr="006656FC" w14:paraId="680C93C7" w14:textId="77777777" w:rsidTr="00257E2B">
        <w:trPr>
          <w:trHeight w:val="318"/>
        </w:trPr>
        <w:tc>
          <w:tcPr>
            <w:tcW w:w="30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1BF7FDBE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1:</w:t>
            </w:r>
          </w:p>
        </w:tc>
        <w:tc>
          <w:tcPr>
            <w:tcW w:w="770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13CE2FCD" w14:textId="03DCADD7" w:rsidR="006E281B" w:rsidRPr="004A6653" w:rsidRDefault="007F3D09" w:rsidP="00DB341B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Njohu</w:t>
            </w:r>
            <w:r w:rsidR="00AD0E8E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ri të përgjithshme për strukturën gramatikore të shqipes</w:t>
            </w:r>
          </w:p>
        </w:tc>
      </w:tr>
      <w:tr w:rsidR="006E281B" w:rsidRPr="006656FC" w14:paraId="3CC1A6B7" w14:textId="77777777" w:rsidTr="00257E2B">
        <w:trPr>
          <w:trHeight w:val="340"/>
        </w:trPr>
        <w:tc>
          <w:tcPr>
            <w:tcW w:w="30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458E1DFF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2:</w:t>
            </w:r>
          </w:p>
        </w:tc>
        <w:tc>
          <w:tcPr>
            <w:tcW w:w="770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78219E45" w14:textId="3C93C6F2" w:rsidR="006E281B" w:rsidRPr="004A6653" w:rsidRDefault="00A406F1" w:rsidP="005537C9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Njohuri të përgjithshme për fjalinë:</w:t>
            </w:r>
            <w:r w:rsidR="00410424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t</w:t>
            </w:r>
            <w:r w:rsidR="007935C7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ipat e fjalive sipas kuptimit, strukturës dhe modalitetit</w:t>
            </w:r>
          </w:p>
        </w:tc>
      </w:tr>
      <w:tr w:rsidR="000A47B5" w:rsidRPr="006656FC" w14:paraId="53B4C369" w14:textId="77777777" w:rsidTr="00257E2B">
        <w:trPr>
          <w:trHeight w:val="340"/>
        </w:trPr>
        <w:tc>
          <w:tcPr>
            <w:tcW w:w="30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0A37FD54" w14:textId="11A4E449" w:rsidR="000A47B5" w:rsidRPr="004A6653" w:rsidRDefault="00253ED7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3</w:t>
            </w:r>
          </w:p>
        </w:tc>
        <w:tc>
          <w:tcPr>
            <w:tcW w:w="770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20FE37F0" w14:textId="4EF1BE10" w:rsidR="000A47B5" w:rsidRDefault="00AD0E8E" w:rsidP="005537C9">
            <w:pPr>
              <w:spacing w:line="259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Modelet e ndërtimit të fjalisë: Fjalia dëftore dhe rendi i fjalëve</w:t>
            </w:r>
            <w:r w:rsidR="00A805A4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. Modeli bazë i fjalisë në gjuhën shqipe: SVO</w:t>
            </w:r>
          </w:p>
        </w:tc>
      </w:tr>
      <w:tr w:rsidR="00132A4A" w:rsidRPr="006656FC" w14:paraId="7E22C68E" w14:textId="77777777" w:rsidTr="00257E2B">
        <w:trPr>
          <w:trHeight w:val="340"/>
        </w:trPr>
        <w:tc>
          <w:tcPr>
            <w:tcW w:w="30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6D6CB1C5" w14:textId="79E83608" w:rsidR="00132A4A" w:rsidRPr="004A6653" w:rsidRDefault="00253ED7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4</w:t>
            </w:r>
          </w:p>
        </w:tc>
        <w:tc>
          <w:tcPr>
            <w:tcW w:w="770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7DECBD30" w14:textId="403B6555" w:rsidR="00132A4A" w:rsidRDefault="00AD0E8E" w:rsidP="00257E2B">
            <w:pPr>
              <w:spacing w:line="259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 w:rsidRPr="00AD0E8E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Modelet e ndërtimit të fjalisë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: fjalia pyetëse</w:t>
            </w:r>
            <w:r w:rsidR="00B927AB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. Fjalitë mungesore</w:t>
            </w:r>
            <w:r w:rsidR="00257E2B" w:rsidRPr="00257E2B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</w:t>
            </w:r>
          </w:p>
        </w:tc>
      </w:tr>
      <w:tr w:rsidR="006E281B" w:rsidRPr="008100B1" w14:paraId="19855CD9" w14:textId="77777777" w:rsidTr="00257E2B">
        <w:trPr>
          <w:trHeight w:val="340"/>
        </w:trPr>
        <w:tc>
          <w:tcPr>
            <w:tcW w:w="30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C2598D0" w14:textId="5EB08F32" w:rsidR="006E281B" w:rsidRPr="004A6653" w:rsidRDefault="00257E2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5</w:t>
            </w:r>
          </w:p>
        </w:tc>
        <w:tc>
          <w:tcPr>
            <w:tcW w:w="770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796457B3" w14:textId="70ED17EB" w:rsidR="00EA078A" w:rsidRPr="004A6653" w:rsidRDefault="00AD0E8E" w:rsidP="000A47B5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 w:rsidRPr="00AD0E8E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Modelet e ndërtimit të fjalisë: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Fjalitë nxitëse dhe dëshirore</w:t>
            </w:r>
          </w:p>
        </w:tc>
      </w:tr>
      <w:tr w:rsidR="009A1E03" w:rsidRPr="008100B1" w14:paraId="23A5359A" w14:textId="77777777" w:rsidTr="00257E2B">
        <w:trPr>
          <w:trHeight w:val="779"/>
        </w:trPr>
        <w:tc>
          <w:tcPr>
            <w:tcW w:w="30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2C47BD2F" w14:textId="5CA9398D" w:rsidR="009A1E03" w:rsidRPr="004A6653" w:rsidRDefault="00257E2B" w:rsidP="009A1E03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6</w:t>
            </w:r>
          </w:p>
        </w:tc>
        <w:tc>
          <w:tcPr>
            <w:tcW w:w="770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2F3B184B" w14:textId="77777777" w:rsidR="009A1E03" w:rsidRDefault="00A805A4" w:rsidP="007F3D09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 w:rsidRPr="00A805A4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Formimi i fjalive joveprore ( e parë në ndërlidhje me fjalitë veprore). Alternimi i pozicioneve strukturore dhe i funksioneve gramatikore.</w:t>
            </w:r>
          </w:p>
          <w:p w14:paraId="5731916F" w14:textId="14E4F942" w:rsidR="00CF785C" w:rsidRPr="004A6653" w:rsidRDefault="00CF785C" w:rsidP="007F3D09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</w:p>
        </w:tc>
      </w:tr>
      <w:tr w:rsidR="00DD79A7" w:rsidRPr="004A6653" w14:paraId="19A9DB15" w14:textId="77777777" w:rsidTr="00257E2B">
        <w:trPr>
          <w:trHeight w:val="340"/>
        </w:trPr>
        <w:tc>
          <w:tcPr>
            <w:tcW w:w="30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14062C77" w14:textId="601535B5" w:rsidR="00DD79A7" w:rsidRPr="004A6653" w:rsidRDefault="00257E2B" w:rsidP="009A1E03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lastRenderedPageBreak/>
              <w:t>Java 7</w:t>
            </w:r>
          </w:p>
        </w:tc>
        <w:tc>
          <w:tcPr>
            <w:tcW w:w="770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4BE48AB3" w14:textId="1B9C9918" w:rsidR="00DD79A7" w:rsidRPr="004A6653" w:rsidRDefault="00A805A4" w:rsidP="00A805A4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 w:rsidRPr="00A805A4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Njësitë sintaksore: përbërësi, </w:t>
            </w:r>
            <w:proofErr w:type="spellStart"/>
            <w:r w:rsidRPr="00A805A4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klauza</w:t>
            </w:r>
            <w:proofErr w:type="spellEnd"/>
            <w:r w:rsidRPr="00A805A4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dhe fjalia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.</w:t>
            </w:r>
            <w:r w:rsidR="00D45BDD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Funksioni gramatikor</w:t>
            </w:r>
            <w:r w:rsidR="00657ED6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( parë në ndërlidhje me trajtat e fjalëve si shprehëse të raporteve sintaksore) </w:t>
            </w:r>
          </w:p>
        </w:tc>
      </w:tr>
      <w:tr w:rsidR="00722993" w:rsidRPr="006656FC" w14:paraId="27223A62" w14:textId="77777777" w:rsidTr="00257E2B">
        <w:trPr>
          <w:trHeight w:val="340"/>
        </w:trPr>
        <w:tc>
          <w:tcPr>
            <w:tcW w:w="30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57C1A47" w14:textId="4C98F601" w:rsidR="00722993" w:rsidRPr="004A6653" w:rsidRDefault="00257E2B" w:rsidP="009A1E03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8</w:t>
            </w:r>
          </w:p>
        </w:tc>
        <w:tc>
          <w:tcPr>
            <w:tcW w:w="770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65090C1A" w14:textId="5BB60D8A" w:rsidR="00603E61" w:rsidRPr="004A6653" w:rsidRDefault="00A805A4" w:rsidP="009574E0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 w:rsidRPr="00A805A4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Përbërësit bazë të fjalisë: grupi emëror i kryefjalës dhe grupi foljor i kallëzuesit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.</w:t>
            </w:r>
            <w:r w:rsidR="00603E61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Kategoritë sintagmatik.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</w:t>
            </w:r>
            <w:r w:rsidR="00603E61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Test 1</w:t>
            </w:r>
          </w:p>
        </w:tc>
      </w:tr>
      <w:tr w:rsidR="00D47459" w:rsidRPr="00410424" w14:paraId="0109D02E" w14:textId="77777777" w:rsidTr="00257E2B">
        <w:trPr>
          <w:trHeight w:val="340"/>
        </w:trPr>
        <w:tc>
          <w:tcPr>
            <w:tcW w:w="30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67267B85" w14:textId="505341F9" w:rsidR="00D47459" w:rsidRPr="004A6653" w:rsidRDefault="00257E2B" w:rsidP="009A1E03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9</w:t>
            </w:r>
          </w:p>
        </w:tc>
        <w:tc>
          <w:tcPr>
            <w:tcW w:w="770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4A5D86D1" w14:textId="60F19FD5" w:rsidR="00A57FA5" w:rsidRPr="004A6653" w:rsidRDefault="00E5476F" w:rsidP="009574E0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 w:rsidRPr="00E5476F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Konceptet komplement dhe </w:t>
            </w:r>
            <w:proofErr w:type="spellStart"/>
            <w:r w:rsidRPr="00E5476F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adjunkt</w:t>
            </w:r>
            <w:proofErr w:type="spellEnd"/>
            <w:r w:rsidRPr="00E5476F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.</w:t>
            </w:r>
          </w:p>
        </w:tc>
      </w:tr>
      <w:tr w:rsidR="00D47459" w:rsidRPr="006656FC" w14:paraId="13E38E17" w14:textId="77777777" w:rsidTr="00257E2B">
        <w:trPr>
          <w:trHeight w:val="340"/>
        </w:trPr>
        <w:tc>
          <w:tcPr>
            <w:tcW w:w="30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7084166D" w14:textId="0DE1C01B" w:rsidR="00D47459" w:rsidRPr="004A6653" w:rsidRDefault="00257E2B" w:rsidP="009A1E03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10</w:t>
            </w:r>
          </w:p>
        </w:tc>
        <w:tc>
          <w:tcPr>
            <w:tcW w:w="770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165D49C3" w14:textId="1C5A0ECB" w:rsidR="00D47459" w:rsidRPr="004A6653" w:rsidRDefault="00E5476F" w:rsidP="009574E0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 w:rsidRPr="00E5476F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Funksionet gramatikore: kryefjala, kallëzuesi, kundrinori, përcaktori dhe rrethanori</w:t>
            </w:r>
          </w:p>
        </w:tc>
      </w:tr>
      <w:tr w:rsidR="00D47459" w:rsidRPr="006656FC" w14:paraId="0E61080C" w14:textId="77777777" w:rsidTr="00257E2B">
        <w:trPr>
          <w:trHeight w:val="287"/>
        </w:trPr>
        <w:tc>
          <w:tcPr>
            <w:tcW w:w="30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1BCED070" w14:textId="0046DB31" w:rsidR="00D47459" w:rsidRPr="004A6653" w:rsidRDefault="00257E2B" w:rsidP="009A1E03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11</w:t>
            </w:r>
          </w:p>
        </w:tc>
        <w:tc>
          <w:tcPr>
            <w:tcW w:w="770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681F287C" w14:textId="3F8261E0" w:rsidR="00D47459" w:rsidRPr="004A6653" w:rsidRDefault="00E5476F" w:rsidP="009574E0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E5476F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Fjalia e përbërë: tipat e marrëdhënieve sintaksore. Fjalia e përbërë me marrëdhënie bashkërenditëse</w:t>
            </w:r>
          </w:p>
        </w:tc>
      </w:tr>
      <w:tr w:rsidR="00D47459" w:rsidRPr="006656FC" w14:paraId="73502477" w14:textId="77777777" w:rsidTr="00257E2B">
        <w:trPr>
          <w:trHeight w:val="340"/>
        </w:trPr>
        <w:tc>
          <w:tcPr>
            <w:tcW w:w="30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3B7E7686" w14:textId="42DBF446" w:rsidR="00D47459" w:rsidRPr="004A6653" w:rsidRDefault="00257E2B" w:rsidP="009A1E03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12</w:t>
            </w:r>
          </w:p>
        </w:tc>
        <w:tc>
          <w:tcPr>
            <w:tcW w:w="770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7D95B510" w14:textId="7F7684B0" w:rsidR="00D47459" w:rsidRPr="004A6653" w:rsidRDefault="00CD7E5B" w:rsidP="009574E0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Fjalia e përbërë me marrëdhënie nënrenditëse: fjalitë e varura ftilluese dhe fjalitë e varura përcaktore</w:t>
            </w:r>
          </w:p>
        </w:tc>
      </w:tr>
      <w:tr w:rsidR="00D47459" w:rsidRPr="006656FC" w14:paraId="0BABC18D" w14:textId="77777777" w:rsidTr="00257E2B">
        <w:trPr>
          <w:trHeight w:val="340"/>
        </w:trPr>
        <w:tc>
          <w:tcPr>
            <w:tcW w:w="30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6493DA98" w14:textId="19FFB2E7" w:rsidR="00D47459" w:rsidRPr="004A6653" w:rsidRDefault="00257E2B" w:rsidP="009A1E03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13</w:t>
            </w:r>
            <w:r w:rsidR="00D47459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 </w:t>
            </w:r>
          </w:p>
        </w:tc>
        <w:tc>
          <w:tcPr>
            <w:tcW w:w="770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1735F2AE" w14:textId="51138664" w:rsidR="00D47459" w:rsidRPr="004A6653" w:rsidRDefault="00CD7E5B" w:rsidP="009574E0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Fjalia e përbërë me nënrenditje: fjalitë rrethanore</w:t>
            </w:r>
          </w:p>
        </w:tc>
      </w:tr>
      <w:tr w:rsidR="00D47459" w:rsidRPr="006656FC" w14:paraId="7CF3A87B" w14:textId="77777777" w:rsidTr="00257E2B">
        <w:trPr>
          <w:trHeight w:val="340"/>
        </w:trPr>
        <w:tc>
          <w:tcPr>
            <w:tcW w:w="30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572CE483" w14:textId="1501ABEE" w:rsidR="00D47459" w:rsidRPr="004A6653" w:rsidRDefault="00257E2B" w:rsidP="009A1E03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14</w:t>
            </w:r>
            <w:r w:rsidR="00D47459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   </w:t>
            </w:r>
          </w:p>
        </w:tc>
        <w:tc>
          <w:tcPr>
            <w:tcW w:w="770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79B3ACA8" w14:textId="0F86998C" w:rsidR="00D47459" w:rsidRPr="004A6653" w:rsidRDefault="009574E0" w:rsidP="009574E0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Fjalitë e ndërmjetme dhe ndërkallura</w:t>
            </w:r>
            <w:r w:rsidR="00257E2B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.</w:t>
            </w:r>
          </w:p>
        </w:tc>
      </w:tr>
      <w:tr w:rsidR="00D47459" w:rsidRPr="00410424" w14:paraId="3CE89182" w14:textId="77777777" w:rsidTr="00257E2B">
        <w:trPr>
          <w:trHeight w:val="389"/>
        </w:trPr>
        <w:tc>
          <w:tcPr>
            <w:tcW w:w="30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2A9375D7" w14:textId="6022CC5C" w:rsidR="00D47459" w:rsidRPr="004A6653" w:rsidRDefault="00257E2B" w:rsidP="009A1E03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15</w:t>
            </w:r>
            <w:r w:rsidR="00D47459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 </w:t>
            </w:r>
          </w:p>
        </w:tc>
        <w:tc>
          <w:tcPr>
            <w:tcW w:w="770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761C7605" w14:textId="558B9DBE" w:rsidR="00D47459" w:rsidRPr="004A6653" w:rsidRDefault="009574E0" w:rsidP="009574E0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Ligj</w:t>
            </w:r>
            <w:r w:rsidR="00410424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ë</w: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rata e drejtë dhe ligj</w:t>
            </w:r>
            <w:r w:rsidR="00410424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ë</w: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rata e zhdrejtë.</w:t>
            </w:r>
            <w:r w:rsidR="00CD7E5B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Test 2</w:t>
            </w:r>
          </w:p>
        </w:tc>
      </w:tr>
      <w:tr w:rsidR="00D47459" w:rsidRPr="004A6653" w14:paraId="06752622" w14:textId="77777777" w:rsidTr="00257E2B">
        <w:trPr>
          <w:trHeight w:val="340"/>
        </w:trPr>
        <w:tc>
          <w:tcPr>
            <w:tcW w:w="10745" w:type="dxa"/>
            <w:gridSpan w:val="2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5A04D53B" w14:textId="77777777" w:rsidR="00D47459" w:rsidRPr="004A6653" w:rsidRDefault="00D47459" w:rsidP="009A1E03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>Politikat akademike dhe kodi i sjelljes</w:t>
            </w:r>
          </w:p>
        </w:tc>
      </w:tr>
      <w:tr w:rsidR="00D47459" w:rsidRPr="006656FC" w14:paraId="2E6E4CB4" w14:textId="77777777" w:rsidTr="00257E2B">
        <w:trPr>
          <w:trHeight w:val="1780"/>
        </w:trPr>
        <w:tc>
          <w:tcPr>
            <w:tcW w:w="10745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tbl>
            <w:tblPr>
              <w:tblW w:w="10530" w:type="dxa"/>
              <w:tblCellMar>
                <w:top w:w="80" w:type="dxa"/>
                <w:left w:w="80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10530"/>
            </w:tblGrid>
            <w:tr w:rsidR="00135663" w:rsidRPr="00135663" w14:paraId="6AD1D32C" w14:textId="77777777" w:rsidTr="00BA00C9">
              <w:trPr>
                <w:trHeight w:val="340"/>
              </w:trPr>
              <w:tc>
                <w:tcPr>
                  <w:tcW w:w="10530" w:type="dxa"/>
                  <w:tcBorders>
                    <w:top w:val="nil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6AA1A3"/>
                </w:tcPr>
                <w:p w14:paraId="32D685A5" w14:textId="77777777" w:rsidR="00135663" w:rsidRPr="00135663" w:rsidRDefault="00135663" w:rsidP="00135663">
                  <w:pPr>
                    <w:widowControl w:val="0"/>
                    <w:autoSpaceDE w:val="0"/>
                    <w:autoSpaceDN w:val="0"/>
                    <w:adjustRightInd w:val="0"/>
                    <w:spacing w:after="240" w:line="360" w:lineRule="atLeast"/>
                    <w:rPr>
                      <w:rFonts w:ascii="Times New Roman" w:hAnsi="Times New Roman" w:cs="Times New Roman"/>
                      <w:bCs/>
                      <w:sz w:val="24"/>
                      <w:szCs w:val="24"/>
                      <w:lang w:val="sq-AL"/>
                    </w:rPr>
                  </w:pPr>
                  <w:r w:rsidRPr="00135663">
                    <w:rPr>
                      <w:rFonts w:ascii="Times New Roman" w:hAnsi="Times New Roman" w:cs="Times New Roman"/>
                      <w:bCs/>
                      <w:sz w:val="24"/>
                      <w:szCs w:val="24"/>
                      <w:lang w:val="sq-AL"/>
                    </w:rPr>
                    <w:t>Studentët janë të obliguar t’i vijojnë me rregull ligjëratat. Nuk lejohen më shumë se tri mungesa gjatë semestrit. Detyrat që dalin nga këto orë mësimi janë të obligueshme dhe pjesë e vlerësimit të përgjithshëm të studentit. Plagjiatura dhe kopjimi në provime dhe punimet e tjera me shkrim janë të dënueshme. Në rastet e tilla studenti u nënshtrohet masave disiplinore, siç parashihet me rregulloret e UP-së. Sjellja e mësimdhënësit dhe e studentëve bazohet në kodin e mirësjelljes dhe të etikës në kuadër të UP-së.</w:t>
                  </w:r>
                </w:p>
              </w:tc>
            </w:tr>
          </w:tbl>
          <w:p w14:paraId="7D5B30DB" w14:textId="67EA2C32" w:rsidR="00D47459" w:rsidRPr="004A6653" w:rsidRDefault="00D47459" w:rsidP="00135663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</w:tr>
    </w:tbl>
    <w:p w14:paraId="588154B4" w14:textId="77777777" w:rsidR="006E281B" w:rsidRPr="004A6653" w:rsidRDefault="006E281B" w:rsidP="006E281B">
      <w:pPr>
        <w:spacing w:after="3"/>
        <w:ind w:left="-3"/>
        <w:rPr>
          <w:rFonts w:ascii="Times New Roman" w:hAnsi="Times New Roman" w:cs="Times New Roman"/>
          <w:b/>
          <w:sz w:val="24"/>
          <w:szCs w:val="24"/>
          <w:lang w:val="sq-AL"/>
        </w:rPr>
      </w:pPr>
    </w:p>
    <w:p w14:paraId="749B69E2" w14:textId="77777777" w:rsidR="006E281B" w:rsidRPr="004A6653" w:rsidRDefault="006E281B" w:rsidP="006E281B">
      <w:pPr>
        <w:rPr>
          <w:rFonts w:ascii="Times New Roman" w:hAnsi="Times New Roman" w:cs="Times New Roman"/>
          <w:sz w:val="24"/>
          <w:szCs w:val="24"/>
          <w:lang w:val="sq-AL"/>
        </w:rPr>
      </w:pPr>
    </w:p>
    <w:p w14:paraId="093A03E8" w14:textId="77777777" w:rsidR="006E281B" w:rsidRPr="004A6653" w:rsidRDefault="006E281B" w:rsidP="006E281B">
      <w:pPr>
        <w:rPr>
          <w:rFonts w:ascii="Times New Roman" w:hAnsi="Times New Roman" w:cs="Times New Roman"/>
          <w:sz w:val="24"/>
          <w:szCs w:val="24"/>
          <w:lang w:val="sq-AL"/>
        </w:rPr>
      </w:pPr>
    </w:p>
    <w:p w14:paraId="11B4980D" w14:textId="77777777" w:rsidR="00205545" w:rsidRPr="004A6653" w:rsidRDefault="00205545">
      <w:pPr>
        <w:rPr>
          <w:rFonts w:ascii="Times New Roman" w:hAnsi="Times New Roman" w:cs="Times New Roman"/>
          <w:sz w:val="24"/>
          <w:szCs w:val="24"/>
          <w:lang w:val="sq-AL"/>
        </w:rPr>
      </w:pPr>
    </w:p>
    <w:sectPr w:rsidR="00205545" w:rsidRPr="004A6653" w:rsidSect="00205545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9EE6E04" w14:textId="77777777" w:rsidR="007E4808" w:rsidRDefault="007E4808" w:rsidP="00493E88">
      <w:pPr>
        <w:spacing w:after="0" w:line="240" w:lineRule="auto"/>
      </w:pPr>
      <w:r>
        <w:separator/>
      </w:r>
    </w:p>
  </w:endnote>
  <w:endnote w:type="continuationSeparator" w:id="0">
    <w:p w14:paraId="14AAC615" w14:textId="77777777" w:rsidR="007E4808" w:rsidRDefault="007E4808" w:rsidP="00493E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221289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33A8E51D" w14:textId="607EEE67" w:rsidR="00BA00C9" w:rsidRDefault="00BA00C9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E468C5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E468C5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716A641F" w14:textId="77777777" w:rsidR="00BA00C9" w:rsidRDefault="00BA00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EF83CF" w14:textId="77777777" w:rsidR="007E4808" w:rsidRDefault="007E4808" w:rsidP="00493E88">
      <w:pPr>
        <w:spacing w:after="0" w:line="240" w:lineRule="auto"/>
      </w:pPr>
      <w:r>
        <w:separator/>
      </w:r>
    </w:p>
  </w:footnote>
  <w:footnote w:type="continuationSeparator" w:id="0">
    <w:p w14:paraId="0B536107" w14:textId="77777777" w:rsidR="007E4808" w:rsidRDefault="007E4808" w:rsidP="00493E8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3951BF4"/>
    <w:multiLevelType w:val="hybridMultilevel"/>
    <w:tmpl w:val="FFEA6E62"/>
    <w:lvl w:ilvl="0" w:tplc="37D8ABFA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6D4288"/>
    <w:multiLevelType w:val="hybridMultilevel"/>
    <w:tmpl w:val="534875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152E4174"/>
    <w:multiLevelType w:val="hybridMultilevel"/>
    <w:tmpl w:val="7646CD0A"/>
    <w:lvl w:ilvl="0" w:tplc="0409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4" w15:restartNumberingAfterBreak="0">
    <w:nsid w:val="15BB5B57"/>
    <w:multiLevelType w:val="hybridMultilevel"/>
    <w:tmpl w:val="BBB80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C0446B"/>
    <w:multiLevelType w:val="hybridMultilevel"/>
    <w:tmpl w:val="59FA4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B80F7E"/>
    <w:multiLevelType w:val="hybridMultilevel"/>
    <w:tmpl w:val="FFEA7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A819A3"/>
    <w:multiLevelType w:val="hybridMultilevel"/>
    <w:tmpl w:val="21BC7976"/>
    <w:lvl w:ilvl="0" w:tplc="91865F9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916135"/>
    <w:multiLevelType w:val="hybridMultilevel"/>
    <w:tmpl w:val="CD1ADE92"/>
    <w:lvl w:ilvl="0" w:tplc="2548BC06">
      <w:start w:val="4"/>
      <w:numFmt w:val="bullet"/>
      <w:lvlText w:val="-"/>
      <w:lvlJc w:val="left"/>
      <w:pPr>
        <w:ind w:left="644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32D84CFD"/>
    <w:multiLevelType w:val="hybridMultilevel"/>
    <w:tmpl w:val="7AFCA4D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B3C37F0"/>
    <w:multiLevelType w:val="hybridMultilevel"/>
    <w:tmpl w:val="2FA08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 w15:restartNumberingAfterBreak="0">
    <w:nsid w:val="48CD31A6"/>
    <w:multiLevelType w:val="hybridMultilevel"/>
    <w:tmpl w:val="EF3A2A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DC5164"/>
    <w:multiLevelType w:val="hybridMultilevel"/>
    <w:tmpl w:val="FD8C9716"/>
    <w:lvl w:ilvl="0" w:tplc="E3E8C292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673CC2"/>
    <w:multiLevelType w:val="hybridMultilevel"/>
    <w:tmpl w:val="37D41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020B9C"/>
    <w:multiLevelType w:val="hybridMultilevel"/>
    <w:tmpl w:val="3C8AD69E"/>
    <w:lvl w:ilvl="0" w:tplc="04090001">
      <w:start w:val="1"/>
      <w:numFmt w:val="bullet"/>
      <w:lvlText w:val=""/>
      <w:lvlJc w:val="left"/>
      <w:pPr>
        <w:ind w:left="8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4" w:hanging="360"/>
      </w:pPr>
      <w:rPr>
        <w:rFonts w:ascii="Wingdings" w:hAnsi="Wingdings" w:hint="default"/>
      </w:rPr>
    </w:lvl>
  </w:abstractNum>
  <w:abstractNum w:abstractNumId="15" w15:restartNumberingAfterBreak="0">
    <w:nsid w:val="74B75CE8"/>
    <w:multiLevelType w:val="hybridMultilevel"/>
    <w:tmpl w:val="775C90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C9526D6"/>
    <w:multiLevelType w:val="hybridMultilevel"/>
    <w:tmpl w:val="1F1CC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7"/>
  </w:num>
  <w:num w:numId="3">
    <w:abstractNumId w:val="12"/>
  </w:num>
  <w:num w:numId="4">
    <w:abstractNumId w:val="1"/>
  </w:num>
  <w:num w:numId="5">
    <w:abstractNumId w:val="4"/>
  </w:num>
  <w:num w:numId="6">
    <w:abstractNumId w:val="13"/>
  </w:num>
  <w:num w:numId="7">
    <w:abstractNumId w:val="3"/>
  </w:num>
  <w:num w:numId="8">
    <w:abstractNumId w:val="5"/>
  </w:num>
  <w:num w:numId="9">
    <w:abstractNumId w:val="14"/>
  </w:num>
  <w:num w:numId="10">
    <w:abstractNumId w:val="0"/>
  </w:num>
  <w:num w:numId="11">
    <w:abstractNumId w:val="2"/>
  </w:num>
  <w:num w:numId="12">
    <w:abstractNumId w:val="10"/>
  </w:num>
  <w:num w:numId="13">
    <w:abstractNumId w:val="15"/>
  </w:num>
  <w:num w:numId="14">
    <w:abstractNumId w:val="16"/>
  </w:num>
  <w:num w:numId="15">
    <w:abstractNumId w:val="6"/>
  </w:num>
  <w:num w:numId="16">
    <w:abstractNumId w:val="9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ytjQztrA0sDA1MLBU0lEKTi0uzszPAykwrQUAj7fATSwAAAA="/>
  </w:docVars>
  <w:rsids>
    <w:rsidRoot w:val="006E281B"/>
    <w:rsid w:val="00004E1F"/>
    <w:rsid w:val="00027092"/>
    <w:rsid w:val="00033C55"/>
    <w:rsid w:val="0004540B"/>
    <w:rsid w:val="000A47B5"/>
    <w:rsid w:val="000B4F43"/>
    <w:rsid w:val="000C0644"/>
    <w:rsid w:val="000C29BF"/>
    <w:rsid w:val="000D752B"/>
    <w:rsid w:val="000E230B"/>
    <w:rsid w:val="000F26E2"/>
    <w:rsid w:val="001046DC"/>
    <w:rsid w:val="00113FE0"/>
    <w:rsid w:val="001224C5"/>
    <w:rsid w:val="0013264C"/>
    <w:rsid w:val="0013275B"/>
    <w:rsid w:val="00132A4A"/>
    <w:rsid w:val="00135663"/>
    <w:rsid w:val="00144D30"/>
    <w:rsid w:val="00151F7D"/>
    <w:rsid w:val="00174E3E"/>
    <w:rsid w:val="00175ECD"/>
    <w:rsid w:val="00184997"/>
    <w:rsid w:val="001A0941"/>
    <w:rsid w:val="001C0420"/>
    <w:rsid w:val="001E488B"/>
    <w:rsid w:val="001F7A66"/>
    <w:rsid w:val="00205545"/>
    <w:rsid w:val="0021166F"/>
    <w:rsid w:val="0021193A"/>
    <w:rsid w:val="00253ED7"/>
    <w:rsid w:val="00257E2B"/>
    <w:rsid w:val="0027445A"/>
    <w:rsid w:val="002B1E8F"/>
    <w:rsid w:val="002C0C57"/>
    <w:rsid w:val="002C4794"/>
    <w:rsid w:val="002C5F29"/>
    <w:rsid w:val="002D2A13"/>
    <w:rsid w:val="002D3509"/>
    <w:rsid w:val="002D3E24"/>
    <w:rsid w:val="002F1BED"/>
    <w:rsid w:val="00300904"/>
    <w:rsid w:val="00303F93"/>
    <w:rsid w:val="003041B6"/>
    <w:rsid w:val="00321D19"/>
    <w:rsid w:val="00327544"/>
    <w:rsid w:val="00334A13"/>
    <w:rsid w:val="00362EED"/>
    <w:rsid w:val="00365396"/>
    <w:rsid w:val="00370BA7"/>
    <w:rsid w:val="003A32D7"/>
    <w:rsid w:val="003B3666"/>
    <w:rsid w:val="003C1E69"/>
    <w:rsid w:val="003C7E38"/>
    <w:rsid w:val="003F6667"/>
    <w:rsid w:val="00403ECE"/>
    <w:rsid w:val="00410424"/>
    <w:rsid w:val="00425206"/>
    <w:rsid w:val="00444ED1"/>
    <w:rsid w:val="00467EB4"/>
    <w:rsid w:val="00493E88"/>
    <w:rsid w:val="00497D2A"/>
    <w:rsid w:val="004A3C81"/>
    <w:rsid w:val="004A6653"/>
    <w:rsid w:val="004B06B5"/>
    <w:rsid w:val="004F12B5"/>
    <w:rsid w:val="004F1626"/>
    <w:rsid w:val="00502373"/>
    <w:rsid w:val="005233E5"/>
    <w:rsid w:val="00531EC6"/>
    <w:rsid w:val="00536597"/>
    <w:rsid w:val="00544D58"/>
    <w:rsid w:val="005537C9"/>
    <w:rsid w:val="0057457F"/>
    <w:rsid w:val="005C218C"/>
    <w:rsid w:val="005F2339"/>
    <w:rsid w:val="00603E61"/>
    <w:rsid w:val="00621F91"/>
    <w:rsid w:val="00627C96"/>
    <w:rsid w:val="00643897"/>
    <w:rsid w:val="006541C4"/>
    <w:rsid w:val="00657ED6"/>
    <w:rsid w:val="006656FC"/>
    <w:rsid w:val="00665F18"/>
    <w:rsid w:val="006758EF"/>
    <w:rsid w:val="00680D43"/>
    <w:rsid w:val="00682987"/>
    <w:rsid w:val="00693897"/>
    <w:rsid w:val="006A0AAD"/>
    <w:rsid w:val="006B28DC"/>
    <w:rsid w:val="006C5A39"/>
    <w:rsid w:val="006E281B"/>
    <w:rsid w:val="00705F62"/>
    <w:rsid w:val="00722993"/>
    <w:rsid w:val="0074069F"/>
    <w:rsid w:val="0077164B"/>
    <w:rsid w:val="00780890"/>
    <w:rsid w:val="007935C7"/>
    <w:rsid w:val="007A062D"/>
    <w:rsid w:val="007B7FED"/>
    <w:rsid w:val="007C0789"/>
    <w:rsid w:val="007C2A2E"/>
    <w:rsid w:val="007C7293"/>
    <w:rsid w:val="007D7909"/>
    <w:rsid w:val="007E4808"/>
    <w:rsid w:val="007F3D09"/>
    <w:rsid w:val="008100B1"/>
    <w:rsid w:val="00855C05"/>
    <w:rsid w:val="00865C0D"/>
    <w:rsid w:val="00886A20"/>
    <w:rsid w:val="008872E9"/>
    <w:rsid w:val="008C663B"/>
    <w:rsid w:val="008F5BB1"/>
    <w:rsid w:val="0095001D"/>
    <w:rsid w:val="009574E0"/>
    <w:rsid w:val="009954F0"/>
    <w:rsid w:val="009A1E03"/>
    <w:rsid w:val="009A691F"/>
    <w:rsid w:val="009C251A"/>
    <w:rsid w:val="009D40DC"/>
    <w:rsid w:val="009D620E"/>
    <w:rsid w:val="00A07243"/>
    <w:rsid w:val="00A23417"/>
    <w:rsid w:val="00A406F1"/>
    <w:rsid w:val="00A57FA5"/>
    <w:rsid w:val="00A643E8"/>
    <w:rsid w:val="00A7718A"/>
    <w:rsid w:val="00A805A4"/>
    <w:rsid w:val="00A80A95"/>
    <w:rsid w:val="00AA2C58"/>
    <w:rsid w:val="00AA30D4"/>
    <w:rsid w:val="00AC1215"/>
    <w:rsid w:val="00AC43C5"/>
    <w:rsid w:val="00AC6B8B"/>
    <w:rsid w:val="00AD0E8E"/>
    <w:rsid w:val="00AE3A73"/>
    <w:rsid w:val="00AF5665"/>
    <w:rsid w:val="00B1450A"/>
    <w:rsid w:val="00B16020"/>
    <w:rsid w:val="00B310EC"/>
    <w:rsid w:val="00B40CE1"/>
    <w:rsid w:val="00B435FE"/>
    <w:rsid w:val="00B52B59"/>
    <w:rsid w:val="00B57E8B"/>
    <w:rsid w:val="00B7276C"/>
    <w:rsid w:val="00B91826"/>
    <w:rsid w:val="00B927AB"/>
    <w:rsid w:val="00BA00C9"/>
    <w:rsid w:val="00BF50AF"/>
    <w:rsid w:val="00C6446E"/>
    <w:rsid w:val="00C72E7E"/>
    <w:rsid w:val="00C93ED7"/>
    <w:rsid w:val="00C96734"/>
    <w:rsid w:val="00CB753B"/>
    <w:rsid w:val="00CB7A2C"/>
    <w:rsid w:val="00CD13D5"/>
    <w:rsid w:val="00CD7E5B"/>
    <w:rsid w:val="00CE78B6"/>
    <w:rsid w:val="00CF785C"/>
    <w:rsid w:val="00D02B10"/>
    <w:rsid w:val="00D1322D"/>
    <w:rsid w:val="00D26FB9"/>
    <w:rsid w:val="00D45BDD"/>
    <w:rsid w:val="00D47459"/>
    <w:rsid w:val="00D5792E"/>
    <w:rsid w:val="00D61380"/>
    <w:rsid w:val="00D7521D"/>
    <w:rsid w:val="00D82DE8"/>
    <w:rsid w:val="00DA2D94"/>
    <w:rsid w:val="00DB341B"/>
    <w:rsid w:val="00DC04B4"/>
    <w:rsid w:val="00DD79A7"/>
    <w:rsid w:val="00DE47D3"/>
    <w:rsid w:val="00DF1868"/>
    <w:rsid w:val="00E02171"/>
    <w:rsid w:val="00E468C5"/>
    <w:rsid w:val="00E53506"/>
    <w:rsid w:val="00E5476F"/>
    <w:rsid w:val="00E72D47"/>
    <w:rsid w:val="00E835DD"/>
    <w:rsid w:val="00EA078A"/>
    <w:rsid w:val="00EA2BE8"/>
    <w:rsid w:val="00EA3C83"/>
    <w:rsid w:val="00EB254C"/>
    <w:rsid w:val="00ED27AC"/>
    <w:rsid w:val="00ED79B2"/>
    <w:rsid w:val="00F01AAA"/>
    <w:rsid w:val="00F2415F"/>
    <w:rsid w:val="00F34A6A"/>
    <w:rsid w:val="00F55AD6"/>
    <w:rsid w:val="00F5651C"/>
    <w:rsid w:val="00F76A4E"/>
    <w:rsid w:val="00F94AF8"/>
    <w:rsid w:val="00FA621D"/>
    <w:rsid w:val="00FC1B56"/>
    <w:rsid w:val="00FC5C85"/>
    <w:rsid w:val="00FE1962"/>
    <w:rsid w:val="00FF416C"/>
    <w:rsid w:val="00FF6B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7379C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93E88"/>
  </w:style>
  <w:style w:type="paragraph" w:styleId="Heading3">
    <w:name w:val="heading 3"/>
    <w:next w:val="Normal"/>
    <w:link w:val="Heading3Char"/>
    <w:uiPriority w:val="9"/>
    <w:unhideWhenUsed/>
    <w:qFormat/>
    <w:rsid w:val="006E281B"/>
    <w:pPr>
      <w:keepNext/>
      <w:keepLines/>
      <w:spacing w:after="0" w:line="259" w:lineRule="auto"/>
      <w:ind w:left="12" w:hanging="10"/>
      <w:outlineLvl w:val="2"/>
    </w:pPr>
    <w:rPr>
      <w:rFonts w:ascii="Calibri" w:eastAsia="Calibri" w:hAnsi="Calibri" w:cs="Calibri"/>
      <w:b/>
      <w:color w:val="58715C"/>
      <w:sz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6E281B"/>
    <w:rPr>
      <w:rFonts w:ascii="Calibri" w:eastAsia="Calibri" w:hAnsi="Calibri" w:cs="Calibri"/>
      <w:b/>
      <w:color w:val="58715C"/>
      <w:sz w:val="28"/>
    </w:rPr>
  </w:style>
  <w:style w:type="table" w:customStyle="1" w:styleId="TableGrid">
    <w:name w:val="TableGrid"/>
    <w:rsid w:val="006E281B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link w:val="NoSpacingChar"/>
    <w:uiPriority w:val="1"/>
    <w:qFormat/>
    <w:rsid w:val="006E281B"/>
    <w:pPr>
      <w:spacing w:after="0" w:line="240" w:lineRule="auto"/>
      <w:ind w:left="10" w:hanging="10"/>
    </w:pPr>
    <w:rPr>
      <w:rFonts w:ascii="Calibri" w:eastAsia="Calibri" w:hAnsi="Calibri" w:cs="Calibri"/>
      <w:color w:val="000000"/>
      <w:sz w:val="24"/>
    </w:rPr>
  </w:style>
  <w:style w:type="paragraph" w:styleId="ListParagraph">
    <w:name w:val="List Paragraph"/>
    <w:basedOn w:val="Normal"/>
    <w:uiPriority w:val="34"/>
    <w:qFormat/>
    <w:rsid w:val="006E281B"/>
    <w:pPr>
      <w:spacing w:after="12" w:line="248" w:lineRule="auto"/>
      <w:ind w:left="720" w:hanging="10"/>
      <w:contextualSpacing/>
    </w:pPr>
    <w:rPr>
      <w:rFonts w:ascii="Calibri" w:eastAsia="Calibri" w:hAnsi="Calibri" w:cs="Calibri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rsid w:val="006E281B"/>
    <w:pPr>
      <w:tabs>
        <w:tab w:val="center" w:pos="4680"/>
        <w:tab w:val="right" w:pos="9360"/>
      </w:tabs>
      <w:spacing w:after="0" w:line="240" w:lineRule="auto"/>
      <w:ind w:left="10" w:hanging="10"/>
    </w:pPr>
    <w:rPr>
      <w:rFonts w:ascii="Calibri" w:eastAsia="Calibri" w:hAnsi="Calibri" w:cs="Calibri"/>
      <w:color w:val="000000"/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6E281B"/>
    <w:rPr>
      <w:rFonts w:ascii="Calibri" w:eastAsia="Calibri" w:hAnsi="Calibri" w:cs="Calibri"/>
      <w:color w:val="000000"/>
      <w:sz w:val="24"/>
    </w:rPr>
  </w:style>
  <w:style w:type="paragraph" w:styleId="NormalWeb">
    <w:name w:val="Normal (Web)"/>
    <w:basedOn w:val="Normal"/>
    <w:link w:val="NormalWebChar"/>
    <w:uiPriority w:val="99"/>
    <w:rsid w:val="006E281B"/>
    <w:pPr>
      <w:spacing w:before="100" w:beforeAutospacing="1" w:after="100" w:afterAutospacing="1" w:line="240" w:lineRule="auto"/>
    </w:pPr>
    <w:rPr>
      <w:rFonts w:ascii="Times New Roman" w:eastAsia="Calibri" w:hAnsi="Times New Roman" w:cs="Times New Roman"/>
      <w:sz w:val="24"/>
      <w:szCs w:val="24"/>
    </w:rPr>
  </w:style>
  <w:style w:type="character" w:customStyle="1" w:styleId="NormalWebChar">
    <w:name w:val="Normal (Web) Char"/>
    <w:link w:val="NormalWeb"/>
    <w:uiPriority w:val="99"/>
    <w:rsid w:val="006E281B"/>
    <w:rPr>
      <w:rFonts w:ascii="Times New Roman" w:eastAsia="Calibri" w:hAnsi="Times New Roman" w:cs="Times New Roman"/>
      <w:sz w:val="24"/>
      <w:szCs w:val="24"/>
    </w:rPr>
  </w:style>
  <w:style w:type="character" w:customStyle="1" w:styleId="NoSpacingChar">
    <w:name w:val="No Spacing Char"/>
    <w:link w:val="NoSpacing"/>
    <w:uiPriority w:val="1"/>
    <w:locked/>
    <w:rsid w:val="006E281B"/>
    <w:rPr>
      <w:rFonts w:ascii="Calibri" w:eastAsia="Calibri" w:hAnsi="Calibri" w:cs="Calibri"/>
      <w:color w:val="000000"/>
      <w:sz w:val="24"/>
    </w:rPr>
  </w:style>
  <w:style w:type="character" w:styleId="Emphasis">
    <w:name w:val="Emphasis"/>
    <w:basedOn w:val="DefaultParagraphFont"/>
    <w:uiPriority w:val="20"/>
    <w:qFormat/>
    <w:rsid w:val="006E281B"/>
    <w:rPr>
      <w:i/>
      <w:iCs/>
    </w:rPr>
  </w:style>
  <w:style w:type="paragraph" w:styleId="BodyTextIndent">
    <w:name w:val="Body Text Indent"/>
    <w:basedOn w:val="Normal"/>
    <w:link w:val="BodyTextIndentChar"/>
    <w:rsid w:val="00D26FB9"/>
    <w:pPr>
      <w:spacing w:after="0" w:line="240" w:lineRule="auto"/>
      <w:ind w:firstLine="72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D26FB9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100B1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100B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41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5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7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1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8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5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2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25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4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bahri.koskoviku@uni-pr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7</TotalTime>
  <Pages>5</Pages>
  <Words>932</Words>
  <Characters>5319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AM OS</Company>
  <LinksUpToDate>false</LinksUpToDate>
  <CharactersWithSpaces>6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k</dc:creator>
  <cp:keywords/>
  <dc:description/>
  <cp:lastModifiedBy>Dell</cp:lastModifiedBy>
  <cp:revision>62</cp:revision>
  <cp:lastPrinted>2019-05-23T12:38:00Z</cp:lastPrinted>
  <dcterms:created xsi:type="dcterms:W3CDTF">2021-01-07T13:50:00Z</dcterms:created>
  <dcterms:modified xsi:type="dcterms:W3CDTF">2026-02-21T13:07:00Z</dcterms:modified>
</cp:coreProperties>
</file>